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74852E" w14:textId="7594724A" w:rsidR="3573F6DA" w:rsidRDefault="3573F6DA" w:rsidP="3573F6DA"/>
    <w:p w14:paraId="14234DB0" w14:textId="27E35367" w:rsidR="3573F6DA" w:rsidRDefault="3573F6DA" w:rsidP="3573F6DA"/>
    <w:p w14:paraId="3DFFB629" w14:textId="78CD94B6" w:rsidR="3573F6DA" w:rsidRDefault="3573F6DA" w:rsidP="3573F6DA">
      <w:pPr>
        <w:jc w:val="center"/>
      </w:pPr>
      <w:r w:rsidRPr="3573F6DA">
        <w:rPr>
          <w:b/>
          <w:bCs/>
          <w:sz w:val="32"/>
          <w:szCs w:val="32"/>
        </w:rPr>
        <w:t>Website Content</w:t>
      </w:r>
    </w:p>
    <w:p w14:paraId="431DFDB4" w14:textId="08EAAEA8" w:rsidR="3573F6DA" w:rsidRDefault="3573F6DA" w:rsidP="3573F6DA">
      <w:pPr>
        <w:rPr>
          <w:b/>
          <w:bCs/>
          <w:sz w:val="32"/>
          <w:szCs w:val="32"/>
        </w:rPr>
      </w:pPr>
    </w:p>
    <w:p w14:paraId="533B2539" w14:textId="79B8EA32" w:rsidR="3573F6DA" w:rsidRDefault="110C1810" w:rsidP="110C1810">
      <w:pPr>
        <w:rPr>
          <w:b/>
          <w:bCs/>
          <w:sz w:val="32"/>
          <w:szCs w:val="32"/>
        </w:rPr>
      </w:pPr>
      <w:r w:rsidRPr="110C1810">
        <w:rPr>
          <w:b/>
          <w:bCs/>
          <w:sz w:val="32"/>
          <w:szCs w:val="32"/>
        </w:rPr>
        <w:t>I am Customer</w:t>
      </w:r>
    </w:p>
    <w:p w14:paraId="77ACE1A1" w14:textId="7CE53DA4" w:rsidR="110C1810" w:rsidRDefault="110C1810" w:rsidP="110C1810">
      <w:pPr>
        <w:rPr>
          <w:b/>
          <w:bCs/>
          <w:sz w:val="32"/>
          <w:szCs w:val="32"/>
        </w:rPr>
      </w:pPr>
      <w:r w:rsidRPr="110C1810">
        <w:rPr>
          <w:b/>
          <w:bCs/>
          <w:sz w:val="32"/>
          <w:szCs w:val="32"/>
          <w:highlight w:val="yellow"/>
        </w:rPr>
        <w:t>Customer Login</w:t>
      </w:r>
    </w:p>
    <w:p w14:paraId="1B2A86C0" w14:textId="32D7AC62" w:rsidR="3573F6DA" w:rsidRDefault="3573F6DA" w:rsidP="3573F6DA">
      <w:pPr>
        <w:rPr>
          <w:b/>
          <w:bCs/>
          <w:sz w:val="32"/>
          <w:szCs w:val="32"/>
        </w:rPr>
      </w:pPr>
    </w:p>
    <w:p w14:paraId="600AE96E" w14:textId="43FE134A" w:rsidR="3573F6DA" w:rsidRDefault="110C1810" w:rsidP="110C1810">
      <w:pPr>
        <w:rPr>
          <w:b/>
          <w:bCs/>
          <w:sz w:val="32"/>
          <w:szCs w:val="32"/>
        </w:rPr>
      </w:pPr>
      <w:r w:rsidRPr="110C1810">
        <w:rPr>
          <w:b/>
          <w:bCs/>
          <w:sz w:val="32"/>
          <w:szCs w:val="32"/>
        </w:rPr>
        <w:t>I am Driver</w:t>
      </w:r>
    </w:p>
    <w:p w14:paraId="13F9583C" w14:textId="57F2C8C9" w:rsidR="110C1810" w:rsidRDefault="110C1810" w:rsidP="110C1810">
      <w:pPr>
        <w:rPr>
          <w:b/>
          <w:bCs/>
          <w:sz w:val="32"/>
          <w:szCs w:val="32"/>
        </w:rPr>
      </w:pPr>
      <w:r w:rsidRPr="110C1810">
        <w:rPr>
          <w:b/>
          <w:bCs/>
          <w:sz w:val="32"/>
          <w:szCs w:val="32"/>
          <w:highlight w:val="yellow"/>
        </w:rPr>
        <w:t>Driver Login</w:t>
      </w:r>
    </w:p>
    <w:p w14:paraId="38EF6D0D" w14:textId="607ED526" w:rsidR="3573F6DA" w:rsidRDefault="3573F6DA" w:rsidP="3573F6DA">
      <w:pPr>
        <w:rPr>
          <w:b/>
          <w:bCs/>
          <w:sz w:val="32"/>
          <w:szCs w:val="32"/>
        </w:rPr>
      </w:pPr>
    </w:p>
    <w:p w14:paraId="1802D7C2" w14:textId="469FAC29" w:rsidR="3573F6DA" w:rsidRDefault="110C1810" w:rsidP="110C1810">
      <w:pPr>
        <w:rPr>
          <w:b/>
          <w:bCs/>
          <w:sz w:val="32"/>
          <w:szCs w:val="32"/>
        </w:rPr>
      </w:pPr>
      <w:r w:rsidRPr="110C1810">
        <w:rPr>
          <w:b/>
          <w:bCs/>
          <w:sz w:val="32"/>
          <w:szCs w:val="32"/>
        </w:rPr>
        <w:t>Your Private Courier – If you are looking to enhance your business operations, we believe that we can surely assist you with the same</w:t>
      </w:r>
    </w:p>
    <w:p w14:paraId="5A075A77" w14:textId="6B0004A8" w:rsidR="110C1810" w:rsidRDefault="110C1810" w:rsidP="110C1810">
      <w:pPr>
        <w:rPr>
          <w:b/>
          <w:bCs/>
          <w:sz w:val="32"/>
          <w:szCs w:val="32"/>
        </w:rPr>
      </w:pPr>
      <w:r w:rsidRPr="110C1810">
        <w:rPr>
          <w:b/>
          <w:bCs/>
          <w:sz w:val="32"/>
          <w:szCs w:val="32"/>
          <w:highlight w:val="yellow"/>
        </w:rPr>
        <w:t xml:space="preserve">Your Private Courier – If you are looking to enhance your business operations, we are here to assist you. </w:t>
      </w:r>
    </w:p>
    <w:p w14:paraId="4A5BF169" w14:textId="4619F387" w:rsidR="3573F6DA" w:rsidRDefault="3573F6DA" w:rsidP="110C1810">
      <w:pPr>
        <w:rPr>
          <w:b/>
          <w:bCs/>
          <w:sz w:val="32"/>
          <w:szCs w:val="32"/>
        </w:rPr>
      </w:pPr>
    </w:p>
    <w:p w14:paraId="0827600A" w14:textId="3F554FA7" w:rsidR="110C1810" w:rsidRDefault="110C1810" w:rsidP="110C1810">
      <w:r w:rsidRPr="110C1810">
        <w:rPr>
          <w:rFonts w:ascii="Calibri" w:eastAsia="Calibri" w:hAnsi="Calibri" w:cs="Calibri"/>
          <w:sz w:val="32"/>
          <w:szCs w:val="32"/>
        </w:rPr>
        <w:t>Head Quarter:</w:t>
      </w:r>
    </w:p>
    <w:p w14:paraId="1CF7BC21" w14:textId="2B873FE9" w:rsidR="110C1810" w:rsidRDefault="110C1810" w:rsidP="110C1810">
      <w:r w:rsidRPr="008849E5">
        <w:rPr>
          <w:rFonts w:ascii="Calibri" w:eastAsia="Calibri" w:hAnsi="Calibri" w:cs="Calibri"/>
          <w:sz w:val="32"/>
          <w:szCs w:val="32"/>
          <w:highlight w:val="yellow"/>
        </w:rPr>
        <w:t>Suit</w:t>
      </w:r>
      <w:r w:rsidR="008849E5" w:rsidRPr="008849E5">
        <w:rPr>
          <w:rFonts w:ascii="Calibri" w:eastAsia="Calibri" w:hAnsi="Calibri" w:cs="Calibri"/>
          <w:sz w:val="32"/>
          <w:szCs w:val="32"/>
          <w:highlight w:val="yellow"/>
        </w:rPr>
        <w:t>e</w:t>
      </w:r>
      <w:r w:rsidRPr="110C1810">
        <w:rPr>
          <w:rFonts w:ascii="Calibri" w:eastAsia="Calibri" w:hAnsi="Calibri" w:cs="Calibri"/>
          <w:sz w:val="32"/>
          <w:szCs w:val="32"/>
        </w:rPr>
        <w:t xml:space="preserve"> 22, 42 Manilla street, East Brisbane QLD 4169 Australia</w:t>
      </w:r>
    </w:p>
    <w:p w14:paraId="6C29A2A4" w14:textId="3F35B8D1" w:rsidR="110C1810" w:rsidRDefault="110C1810" w:rsidP="110C1810">
      <w:pPr>
        <w:rPr>
          <w:rFonts w:ascii="Calibri" w:eastAsia="Calibri" w:hAnsi="Calibri" w:cs="Calibri"/>
          <w:sz w:val="32"/>
          <w:szCs w:val="32"/>
          <w:highlight w:val="yellow"/>
        </w:rPr>
      </w:pPr>
      <w:r w:rsidRPr="110C1810">
        <w:rPr>
          <w:rFonts w:ascii="Calibri" w:eastAsia="Calibri" w:hAnsi="Calibri" w:cs="Calibri"/>
          <w:sz w:val="32"/>
          <w:szCs w:val="32"/>
          <w:highlight w:val="yellow"/>
        </w:rPr>
        <w:t>Headquarters:</w:t>
      </w:r>
    </w:p>
    <w:p w14:paraId="5EBDC209" w14:textId="65ADB748" w:rsidR="110C1810" w:rsidRDefault="110C1810" w:rsidP="110C1810">
      <w:pPr>
        <w:rPr>
          <w:rFonts w:ascii="Calibri" w:eastAsia="Calibri" w:hAnsi="Calibri" w:cs="Calibri"/>
          <w:sz w:val="32"/>
          <w:szCs w:val="32"/>
          <w:highlight w:val="yellow"/>
        </w:rPr>
      </w:pPr>
      <w:r w:rsidRPr="110C1810">
        <w:rPr>
          <w:rFonts w:ascii="Calibri" w:eastAsia="Calibri" w:hAnsi="Calibri" w:cs="Calibri"/>
          <w:sz w:val="32"/>
          <w:szCs w:val="32"/>
          <w:highlight w:val="yellow"/>
        </w:rPr>
        <w:t>Address:</w:t>
      </w:r>
    </w:p>
    <w:p w14:paraId="4E3D4209" w14:textId="26320274" w:rsidR="3573F6DA" w:rsidRDefault="3573F6DA" w:rsidP="110C1810">
      <w:pPr>
        <w:rPr>
          <w:b/>
          <w:bCs/>
          <w:sz w:val="32"/>
          <w:szCs w:val="32"/>
        </w:rPr>
      </w:pPr>
    </w:p>
    <w:p w14:paraId="7576AF1C" w14:textId="5B4A1409" w:rsidR="110C1810" w:rsidRDefault="110C1810" w:rsidP="110C1810">
      <w:pPr>
        <w:rPr>
          <w:b/>
          <w:bCs/>
          <w:sz w:val="32"/>
          <w:szCs w:val="32"/>
        </w:rPr>
      </w:pPr>
      <w:r w:rsidRPr="110C1810">
        <w:rPr>
          <w:sz w:val="32"/>
          <w:szCs w:val="32"/>
        </w:rPr>
        <w:t>Career</w:t>
      </w:r>
    </w:p>
    <w:p w14:paraId="6121C3A3" w14:textId="023A1074" w:rsidR="110C1810" w:rsidRDefault="110C1810" w:rsidP="110C1810">
      <w:pPr>
        <w:rPr>
          <w:sz w:val="32"/>
          <w:szCs w:val="32"/>
        </w:rPr>
      </w:pPr>
      <w:r w:rsidRPr="110C1810">
        <w:rPr>
          <w:sz w:val="32"/>
          <w:szCs w:val="32"/>
          <w:highlight w:val="yellow"/>
        </w:rPr>
        <w:t>Careers</w:t>
      </w:r>
    </w:p>
    <w:p w14:paraId="6FAC6811" w14:textId="511D2A79" w:rsidR="3573F6DA" w:rsidRDefault="3573F6DA" w:rsidP="3573F6DA">
      <w:pPr>
        <w:rPr>
          <w:b/>
          <w:bCs/>
          <w:sz w:val="32"/>
          <w:szCs w:val="32"/>
        </w:rPr>
      </w:pPr>
    </w:p>
    <w:p w14:paraId="52201B7D" w14:textId="6D5BD491" w:rsidR="110C1810" w:rsidRDefault="110C1810" w:rsidP="110C1810">
      <w:pPr>
        <w:rPr>
          <w:b/>
          <w:bCs/>
          <w:sz w:val="32"/>
          <w:szCs w:val="32"/>
        </w:rPr>
      </w:pPr>
    </w:p>
    <w:p w14:paraId="329EA0F2" w14:textId="48B5A173" w:rsidR="3573F6DA" w:rsidRDefault="110C1810" w:rsidP="110C1810">
      <w:pPr>
        <w:rPr>
          <w:b/>
          <w:bCs/>
          <w:sz w:val="32"/>
          <w:szCs w:val="32"/>
        </w:rPr>
      </w:pPr>
      <w:r w:rsidRPr="110C1810">
        <w:rPr>
          <w:b/>
          <w:bCs/>
          <w:sz w:val="32"/>
          <w:szCs w:val="32"/>
        </w:rPr>
        <w:t>How It Is Work</w:t>
      </w:r>
    </w:p>
    <w:p w14:paraId="5396C8AF" w14:textId="178EB3DF" w:rsidR="110C1810" w:rsidRDefault="110C1810" w:rsidP="110C1810">
      <w:pPr>
        <w:rPr>
          <w:b/>
          <w:bCs/>
          <w:sz w:val="32"/>
          <w:szCs w:val="32"/>
        </w:rPr>
      </w:pPr>
      <w:r w:rsidRPr="110C1810">
        <w:rPr>
          <w:b/>
          <w:bCs/>
          <w:sz w:val="32"/>
          <w:szCs w:val="32"/>
          <w:highlight w:val="yellow"/>
        </w:rPr>
        <w:t>How Does It Work</w:t>
      </w:r>
    </w:p>
    <w:p w14:paraId="673886A1" w14:textId="73D258DE" w:rsidR="3573F6DA" w:rsidRDefault="3573F6DA" w:rsidP="3573F6DA">
      <w:pPr>
        <w:rPr>
          <w:b/>
          <w:bCs/>
          <w:sz w:val="32"/>
          <w:szCs w:val="32"/>
        </w:rPr>
      </w:pPr>
    </w:p>
    <w:p w14:paraId="32DA0BC1" w14:textId="7286B2BE" w:rsidR="3573F6DA" w:rsidRDefault="3573F6DA" w:rsidP="07C8440F">
      <w:pPr>
        <w:rPr>
          <w:rFonts w:ascii="Calibri" w:eastAsia="Calibri" w:hAnsi="Calibri" w:cs="Calibri"/>
          <w:sz w:val="32"/>
          <w:szCs w:val="32"/>
        </w:rPr>
      </w:pPr>
    </w:p>
    <w:p w14:paraId="47029A8E" w14:textId="4B37A247" w:rsidR="07C8440F" w:rsidRPr="008849E5" w:rsidRDefault="008849E5" w:rsidP="07C8440F">
      <w:pPr>
        <w:rPr>
          <w:rFonts w:ascii="Calibri" w:eastAsia="Calibri" w:hAnsi="Calibri" w:cs="Calibri"/>
          <w:b/>
          <w:bCs/>
          <w:sz w:val="32"/>
          <w:szCs w:val="32"/>
        </w:rPr>
      </w:pPr>
      <w:r w:rsidRPr="008849E5">
        <w:rPr>
          <w:rFonts w:ascii="Calibri" w:eastAsia="Calibri" w:hAnsi="Calibri" w:cs="Calibri"/>
          <w:b/>
          <w:bCs/>
          <w:sz w:val="32"/>
          <w:szCs w:val="32"/>
        </w:rPr>
        <w:t>Drivers</w:t>
      </w:r>
    </w:p>
    <w:p w14:paraId="1CE5B4F3" w14:textId="591A7FF3" w:rsidR="008849E5" w:rsidRDefault="008849E5" w:rsidP="07C8440F">
      <w:pPr>
        <w:rPr>
          <w:rFonts w:ascii="Calibri" w:eastAsia="Calibri" w:hAnsi="Calibri" w:cs="Calibri"/>
          <w:sz w:val="32"/>
          <w:szCs w:val="32"/>
        </w:rPr>
      </w:pPr>
      <w:r>
        <w:rPr>
          <w:rFonts w:ascii="Calibri" w:eastAsia="Calibri" w:hAnsi="Calibri" w:cs="Calibri"/>
          <w:sz w:val="32"/>
          <w:szCs w:val="32"/>
        </w:rPr>
        <w:t xml:space="preserve">Timely distribution of salaries </w:t>
      </w:r>
    </w:p>
    <w:p w14:paraId="7FDFE99B" w14:textId="014DB357" w:rsidR="07C8440F" w:rsidRDefault="07C8440F" w:rsidP="07C8440F">
      <w:r w:rsidRPr="07C8440F">
        <w:rPr>
          <w:rFonts w:ascii="Calibri" w:eastAsia="Calibri" w:hAnsi="Calibri" w:cs="Calibri"/>
          <w:sz w:val="32"/>
          <w:szCs w:val="32"/>
        </w:rPr>
        <w:t>Zebra Deliveries offer distribution of salaries and pay</w:t>
      </w:r>
      <w:r w:rsidR="008849E5">
        <w:rPr>
          <w:rFonts w:ascii="Calibri" w:eastAsia="Calibri" w:hAnsi="Calibri" w:cs="Calibri"/>
          <w:sz w:val="32"/>
          <w:szCs w:val="32"/>
        </w:rPr>
        <w:t xml:space="preserve"> </w:t>
      </w:r>
      <w:r w:rsidRPr="07C8440F">
        <w:rPr>
          <w:rFonts w:ascii="Calibri" w:eastAsia="Calibri" w:hAnsi="Calibri" w:cs="Calibri"/>
          <w:sz w:val="32"/>
          <w:szCs w:val="32"/>
        </w:rPr>
        <w:t>cheques timely, we do not compromise with salaries and bonuses of our drivers. We strive to inculcate best practices for development of our drivers.</w:t>
      </w:r>
    </w:p>
    <w:p w14:paraId="399263EA" w14:textId="12E74DDD" w:rsidR="07C8440F" w:rsidRDefault="07C8440F" w:rsidP="07C8440F">
      <w:pPr>
        <w:rPr>
          <w:rFonts w:ascii="Calibri" w:eastAsia="Calibri" w:hAnsi="Calibri" w:cs="Calibri"/>
          <w:sz w:val="32"/>
          <w:szCs w:val="32"/>
        </w:rPr>
      </w:pPr>
      <w:r w:rsidRPr="07C8440F">
        <w:rPr>
          <w:rFonts w:ascii="Calibri" w:eastAsia="Calibri" w:hAnsi="Calibri" w:cs="Calibri"/>
          <w:sz w:val="32"/>
          <w:szCs w:val="32"/>
          <w:highlight w:val="yellow"/>
        </w:rPr>
        <w:t xml:space="preserve">Zebra Delivery ensure the timely distribution of payments, salaries and bonuses. We strive to ensure the best practice for the development of our drivers. </w:t>
      </w:r>
    </w:p>
    <w:p w14:paraId="70427AA0" w14:textId="52F52E6B" w:rsidR="07C8440F" w:rsidRDefault="07C8440F" w:rsidP="07C8440F">
      <w:pPr>
        <w:rPr>
          <w:rFonts w:ascii="Calibri" w:eastAsia="Calibri" w:hAnsi="Calibri" w:cs="Calibri"/>
          <w:sz w:val="32"/>
          <w:szCs w:val="32"/>
          <w:highlight w:val="yellow"/>
        </w:rPr>
      </w:pPr>
    </w:p>
    <w:p w14:paraId="534E20D8" w14:textId="0D1020E0" w:rsidR="07C8440F" w:rsidRDefault="07C8440F" w:rsidP="07C8440F">
      <w:r w:rsidRPr="07C8440F">
        <w:rPr>
          <w:rFonts w:ascii="Calibri" w:eastAsia="Calibri" w:hAnsi="Calibri" w:cs="Calibri"/>
          <w:sz w:val="32"/>
          <w:szCs w:val="32"/>
        </w:rPr>
        <w:t>Work When It's Convenient</w:t>
      </w:r>
    </w:p>
    <w:p w14:paraId="7851EC7A" w14:textId="483B7260" w:rsidR="07C8440F" w:rsidRDefault="07C8440F" w:rsidP="07C8440F">
      <w:r w:rsidRPr="07C8440F">
        <w:rPr>
          <w:rFonts w:ascii="Calibri" w:eastAsia="Calibri" w:hAnsi="Calibri" w:cs="Calibri"/>
          <w:sz w:val="32"/>
          <w:szCs w:val="32"/>
        </w:rPr>
        <w:t>To become a driver for Zebra Delivery, you get a bonus of choosing your working hours and days as per your convenience.</w:t>
      </w:r>
    </w:p>
    <w:p w14:paraId="0FDBD83C" w14:textId="7B30A50E" w:rsidR="07C8440F" w:rsidRDefault="07C8440F" w:rsidP="07C8440F">
      <w:pPr>
        <w:rPr>
          <w:rFonts w:ascii="Calibri" w:eastAsia="Calibri" w:hAnsi="Calibri" w:cs="Calibri"/>
          <w:sz w:val="32"/>
          <w:szCs w:val="32"/>
          <w:highlight w:val="yellow"/>
        </w:rPr>
      </w:pPr>
      <w:r w:rsidRPr="07C8440F">
        <w:rPr>
          <w:rFonts w:ascii="Calibri" w:eastAsia="Calibri" w:hAnsi="Calibri" w:cs="Calibri"/>
          <w:sz w:val="32"/>
          <w:szCs w:val="32"/>
          <w:highlight w:val="yellow"/>
        </w:rPr>
        <w:t xml:space="preserve">Become a delivery driver for Zebra </w:t>
      </w:r>
      <w:r w:rsidR="008849E5" w:rsidRPr="07C8440F">
        <w:rPr>
          <w:rFonts w:ascii="Calibri" w:eastAsia="Calibri" w:hAnsi="Calibri" w:cs="Calibri"/>
          <w:sz w:val="32"/>
          <w:szCs w:val="32"/>
          <w:highlight w:val="yellow"/>
        </w:rPr>
        <w:t>Delivery and</w:t>
      </w:r>
      <w:r w:rsidRPr="07C8440F">
        <w:rPr>
          <w:rFonts w:ascii="Calibri" w:eastAsia="Calibri" w:hAnsi="Calibri" w:cs="Calibri"/>
          <w:sz w:val="32"/>
          <w:szCs w:val="32"/>
          <w:highlight w:val="yellow"/>
        </w:rPr>
        <w:t xml:space="preserve"> enjoy the added benefit of choosing your own working hours to suit your lifestyle and other commitments. </w:t>
      </w:r>
    </w:p>
    <w:p w14:paraId="4A7F62D3" w14:textId="0D986306" w:rsidR="07C8440F" w:rsidRDefault="07C8440F" w:rsidP="07C8440F">
      <w:pPr>
        <w:rPr>
          <w:rFonts w:ascii="Calibri" w:eastAsia="Calibri" w:hAnsi="Calibri" w:cs="Calibri"/>
          <w:sz w:val="32"/>
          <w:szCs w:val="32"/>
          <w:highlight w:val="yellow"/>
        </w:rPr>
      </w:pPr>
    </w:p>
    <w:p w14:paraId="2EA474D5" w14:textId="3F3ADD23" w:rsidR="07C8440F" w:rsidRDefault="07C8440F" w:rsidP="07C8440F">
      <w:r w:rsidRPr="07C8440F">
        <w:rPr>
          <w:rFonts w:ascii="Calibri" w:eastAsia="Calibri" w:hAnsi="Calibri" w:cs="Calibri"/>
          <w:sz w:val="32"/>
          <w:szCs w:val="32"/>
        </w:rPr>
        <w:t>Friendly Service</w:t>
      </w:r>
    </w:p>
    <w:p w14:paraId="18084DDF" w14:textId="3F27007A" w:rsidR="07C8440F" w:rsidRDefault="07C8440F" w:rsidP="07C8440F">
      <w:r w:rsidRPr="07C8440F">
        <w:rPr>
          <w:rFonts w:ascii="Calibri" w:eastAsia="Calibri" w:hAnsi="Calibri" w:cs="Calibri"/>
          <w:sz w:val="32"/>
          <w:szCs w:val="32"/>
        </w:rPr>
        <w:t>Lastly, we have a friendly, professional and workable environment which is in the best interest of our customers as well as drivers. This enables us to provide our services together in a better way.</w:t>
      </w:r>
    </w:p>
    <w:p w14:paraId="18970B9D" w14:textId="3D4792ED" w:rsidR="07C8440F" w:rsidRDefault="07C8440F" w:rsidP="008849E5">
      <w:pPr>
        <w:rPr>
          <w:rFonts w:ascii="Calibri" w:eastAsia="Calibri" w:hAnsi="Calibri" w:cs="Calibri"/>
          <w:sz w:val="32"/>
          <w:szCs w:val="32"/>
        </w:rPr>
      </w:pPr>
      <w:r w:rsidRPr="07C8440F">
        <w:rPr>
          <w:rFonts w:ascii="Calibri" w:eastAsia="Calibri" w:hAnsi="Calibri" w:cs="Calibri"/>
          <w:sz w:val="32"/>
          <w:szCs w:val="32"/>
          <w:highlight w:val="yellow"/>
        </w:rPr>
        <w:lastRenderedPageBreak/>
        <w:t xml:space="preserve">Zebra Delivery provides a friendly, professional and functional work environment for our drivers and customers. This helps Zebra Delivery provide the best services possible. </w:t>
      </w:r>
    </w:p>
    <w:p w14:paraId="7DDC726C" w14:textId="2A50FE64" w:rsidR="008849E5" w:rsidRPr="008849E5" w:rsidRDefault="008849E5" w:rsidP="008849E5">
      <w:pPr>
        <w:rPr>
          <w:rFonts w:ascii="Calibri" w:eastAsia="Calibri" w:hAnsi="Calibri" w:cs="Calibri"/>
          <w:sz w:val="32"/>
          <w:szCs w:val="32"/>
        </w:rPr>
      </w:pPr>
      <w:r>
        <w:rPr>
          <w:rFonts w:ascii="Calibri" w:eastAsia="Calibri" w:hAnsi="Calibri" w:cs="Calibri"/>
          <w:sz w:val="32"/>
          <w:szCs w:val="32"/>
        </w:rPr>
        <w:t xml:space="preserve">For customers heading </w:t>
      </w:r>
    </w:p>
    <w:p w14:paraId="21DC1F89" w14:textId="2B41A984" w:rsidR="07C8440F" w:rsidRDefault="07C8440F" w:rsidP="07C8440F">
      <w:r w:rsidRPr="07C8440F">
        <w:rPr>
          <w:rFonts w:ascii="Calibri" w:eastAsia="Calibri" w:hAnsi="Calibri" w:cs="Calibri"/>
          <w:sz w:val="32"/>
          <w:szCs w:val="32"/>
        </w:rPr>
        <w:t xml:space="preserve">Zebra Delivery Have Enough Services </w:t>
      </w:r>
      <w:proofErr w:type="gramStart"/>
      <w:r w:rsidRPr="07C8440F">
        <w:rPr>
          <w:rFonts w:ascii="Calibri" w:eastAsia="Calibri" w:hAnsi="Calibri" w:cs="Calibri"/>
          <w:sz w:val="32"/>
          <w:szCs w:val="32"/>
        </w:rPr>
        <w:t>For</w:t>
      </w:r>
      <w:proofErr w:type="gramEnd"/>
      <w:r w:rsidRPr="07C8440F">
        <w:rPr>
          <w:rFonts w:ascii="Calibri" w:eastAsia="Calibri" w:hAnsi="Calibri" w:cs="Calibri"/>
          <w:sz w:val="32"/>
          <w:szCs w:val="32"/>
        </w:rPr>
        <w:t xml:space="preserve"> You To Explore</w:t>
      </w:r>
    </w:p>
    <w:p w14:paraId="68D5322F" w14:textId="1D671EDD" w:rsidR="07C8440F" w:rsidRDefault="07C8440F" w:rsidP="07C8440F">
      <w:pPr>
        <w:rPr>
          <w:rFonts w:ascii="Calibri" w:eastAsia="Calibri" w:hAnsi="Calibri" w:cs="Calibri"/>
          <w:sz w:val="32"/>
          <w:szCs w:val="32"/>
          <w:highlight w:val="yellow"/>
        </w:rPr>
      </w:pPr>
      <w:r w:rsidRPr="07C8440F">
        <w:rPr>
          <w:rFonts w:ascii="Calibri" w:eastAsia="Calibri" w:hAnsi="Calibri" w:cs="Calibri"/>
          <w:sz w:val="32"/>
          <w:szCs w:val="32"/>
          <w:highlight w:val="yellow"/>
        </w:rPr>
        <w:t xml:space="preserve">Zebra Delivery Provide Many Service Options </w:t>
      </w:r>
      <w:r w:rsidR="008849E5" w:rsidRPr="07C8440F">
        <w:rPr>
          <w:rFonts w:ascii="Calibri" w:eastAsia="Calibri" w:hAnsi="Calibri" w:cs="Calibri"/>
          <w:sz w:val="32"/>
          <w:szCs w:val="32"/>
          <w:highlight w:val="yellow"/>
        </w:rPr>
        <w:t>for</w:t>
      </w:r>
      <w:r w:rsidRPr="07C8440F">
        <w:rPr>
          <w:rFonts w:ascii="Calibri" w:eastAsia="Calibri" w:hAnsi="Calibri" w:cs="Calibri"/>
          <w:sz w:val="32"/>
          <w:szCs w:val="32"/>
          <w:highlight w:val="yellow"/>
        </w:rPr>
        <w:t xml:space="preserve"> You </w:t>
      </w:r>
      <w:proofErr w:type="gramStart"/>
      <w:r w:rsidRPr="07C8440F">
        <w:rPr>
          <w:rFonts w:ascii="Calibri" w:eastAsia="Calibri" w:hAnsi="Calibri" w:cs="Calibri"/>
          <w:sz w:val="32"/>
          <w:szCs w:val="32"/>
          <w:highlight w:val="yellow"/>
        </w:rPr>
        <w:t>To</w:t>
      </w:r>
      <w:proofErr w:type="gramEnd"/>
      <w:r w:rsidRPr="07C8440F">
        <w:rPr>
          <w:rFonts w:ascii="Calibri" w:eastAsia="Calibri" w:hAnsi="Calibri" w:cs="Calibri"/>
          <w:sz w:val="32"/>
          <w:szCs w:val="32"/>
          <w:highlight w:val="yellow"/>
        </w:rPr>
        <w:t xml:space="preserve"> Explore </w:t>
      </w:r>
    </w:p>
    <w:p w14:paraId="73C272BA" w14:textId="5B1400E0" w:rsidR="3573F6DA" w:rsidRDefault="07C8440F" w:rsidP="3573F6DA">
      <w:r w:rsidRPr="07C8440F">
        <w:rPr>
          <w:rFonts w:ascii="Calibri" w:eastAsia="Calibri" w:hAnsi="Calibri" w:cs="Calibri"/>
          <w:sz w:val="32"/>
          <w:szCs w:val="32"/>
        </w:rPr>
        <w:t xml:space="preserve"> </w:t>
      </w:r>
    </w:p>
    <w:p w14:paraId="5CD82E3A" w14:textId="5BCBD154" w:rsidR="07C8440F" w:rsidRDefault="07C8440F" w:rsidP="07C8440F">
      <w:pPr>
        <w:rPr>
          <w:rFonts w:ascii="Calibri" w:eastAsia="Calibri" w:hAnsi="Calibri" w:cs="Calibri"/>
          <w:sz w:val="32"/>
          <w:szCs w:val="32"/>
        </w:rPr>
      </w:pPr>
    </w:p>
    <w:p w14:paraId="751841B2" w14:textId="77777777" w:rsidR="008849E5" w:rsidRDefault="008849E5" w:rsidP="008849E5">
      <w:r w:rsidRPr="07C8440F">
        <w:rPr>
          <w:rFonts w:ascii="Calibri" w:eastAsia="Calibri" w:hAnsi="Calibri" w:cs="Calibri"/>
          <w:sz w:val="32"/>
          <w:szCs w:val="32"/>
        </w:rPr>
        <w:t>Now You Can Check Your Delivery Amount Here</w:t>
      </w:r>
    </w:p>
    <w:p w14:paraId="3E9D4692" w14:textId="77777777" w:rsidR="008849E5" w:rsidRDefault="008849E5" w:rsidP="008849E5">
      <w:pPr>
        <w:rPr>
          <w:rFonts w:ascii="Calibri" w:eastAsia="Calibri" w:hAnsi="Calibri" w:cs="Calibri"/>
          <w:sz w:val="32"/>
          <w:szCs w:val="32"/>
        </w:rPr>
      </w:pPr>
      <w:r w:rsidRPr="07C8440F">
        <w:rPr>
          <w:rFonts w:ascii="Calibri" w:eastAsia="Calibri" w:hAnsi="Calibri" w:cs="Calibri"/>
          <w:sz w:val="32"/>
          <w:szCs w:val="32"/>
          <w:highlight w:val="yellow"/>
        </w:rPr>
        <w:t>Check Your Delivery Amount Here</w:t>
      </w:r>
    </w:p>
    <w:p w14:paraId="58CA6A8C" w14:textId="6DF45CFF" w:rsidR="07C8440F" w:rsidRDefault="07C8440F" w:rsidP="07C8440F">
      <w:pPr>
        <w:rPr>
          <w:rFonts w:ascii="Calibri" w:eastAsia="Calibri" w:hAnsi="Calibri" w:cs="Calibri"/>
          <w:sz w:val="32"/>
          <w:szCs w:val="32"/>
        </w:rPr>
      </w:pPr>
    </w:p>
    <w:p w14:paraId="07D63DB4" w14:textId="1CE80B47" w:rsidR="07C8440F" w:rsidRDefault="07C8440F" w:rsidP="07C8440F">
      <w:r w:rsidRPr="07C8440F">
        <w:rPr>
          <w:rFonts w:ascii="Calibri" w:eastAsia="Calibri" w:hAnsi="Calibri" w:cs="Calibri"/>
          <w:sz w:val="32"/>
          <w:szCs w:val="32"/>
        </w:rPr>
        <w:t xml:space="preserve"> </w:t>
      </w:r>
    </w:p>
    <w:p w14:paraId="3D497F7B" w14:textId="05EDA097" w:rsidR="07C8440F" w:rsidRDefault="07C8440F" w:rsidP="07C8440F">
      <w:r w:rsidRPr="07C8440F">
        <w:rPr>
          <w:rFonts w:ascii="Calibri" w:eastAsia="Calibri" w:hAnsi="Calibri" w:cs="Calibri"/>
          <w:sz w:val="32"/>
          <w:szCs w:val="32"/>
        </w:rPr>
        <w:t>Same Day Delivery</w:t>
      </w:r>
    </w:p>
    <w:p w14:paraId="5D9CA527" w14:textId="2273253C" w:rsidR="07C8440F" w:rsidRDefault="07C8440F" w:rsidP="07C8440F">
      <w:pPr>
        <w:rPr>
          <w:rFonts w:ascii="Calibri" w:eastAsia="Calibri" w:hAnsi="Calibri" w:cs="Calibri"/>
          <w:sz w:val="32"/>
          <w:szCs w:val="32"/>
        </w:rPr>
      </w:pPr>
      <w:r w:rsidRPr="07C8440F">
        <w:rPr>
          <w:rFonts w:ascii="Calibri" w:eastAsia="Calibri" w:hAnsi="Calibri" w:cs="Calibri"/>
          <w:sz w:val="32"/>
          <w:szCs w:val="32"/>
          <w:highlight w:val="yellow"/>
        </w:rPr>
        <w:t xml:space="preserve">Book a same day delivery any time between 8am and 5pm, 7 days a week. </w:t>
      </w:r>
    </w:p>
    <w:p w14:paraId="65789BA3" w14:textId="68B70A40" w:rsidR="07C8440F" w:rsidRDefault="07C8440F" w:rsidP="07C8440F">
      <w:r w:rsidRPr="07C8440F">
        <w:rPr>
          <w:rFonts w:ascii="Calibri" w:eastAsia="Calibri" w:hAnsi="Calibri" w:cs="Calibri"/>
          <w:sz w:val="32"/>
          <w:szCs w:val="32"/>
        </w:rPr>
        <w:t>1 Hour Delivery</w:t>
      </w:r>
    </w:p>
    <w:p w14:paraId="0433F492" w14:textId="3933D0D4" w:rsidR="07C8440F" w:rsidRDefault="07C8440F" w:rsidP="07C8440F">
      <w:pPr>
        <w:rPr>
          <w:rFonts w:ascii="Calibri" w:eastAsia="Calibri" w:hAnsi="Calibri" w:cs="Calibri"/>
          <w:sz w:val="32"/>
          <w:szCs w:val="32"/>
        </w:rPr>
      </w:pPr>
      <w:r w:rsidRPr="07C8440F">
        <w:rPr>
          <w:rFonts w:ascii="Calibri" w:eastAsia="Calibri" w:hAnsi="Calibri" w:cs="Calibri"/>
          <w:sz w:val="32"/>
          <w:szCs w:val="32"/>
          <w:highlight w:val="yellow"/>
        </w:rPr>
        <w:t xml:space="preserve">Book a </w:t>
      </w:r>
      <w:proofErr w:type="gramStart"/>
      <w:r w:rsidRPr="07C8440F">
        <w:rPr>
          <w:rFonts w:ascii="Calibri" w:eastAsia="Calibri" w:hAnsi="Calibri" w:cs="Calibri"/>
          <w:sz w:val="32"/>
          <w:szCs w:val="32"/>
          <w:highlight w:val="yellow"/>
        </w:rPr>
        <w:t>1 hour</w:t>
      </w:r>
      <w:proofErr w:type="gramEnd"/>
      <w:r w:rsidRPr="07C8440F">
        <w:rPr>
          <w:rFonts w:ascii="Calibri" w:eastAsia="Calibri" w:hAnsi="Calibri" w:cs="Calibri"/>
          <w:sz w:val="32"/>
          <w:szCs w:val="32"/>
          <w:highlight w:val="yellow"/>
        </w:rPr>
        <w:t xml:space="preserve"> delivery any time between 8am and 7pm, 7 days a week. </w:t>
      </w:r>
    </w:p>
    <w:p w14:paraId="7C4431DB" w14:textId="4DBDE067" w:rsidR="07C8440F" w:rsidRDefault="07C8440F" w:rsidP="07C8440F">
      <w:r w:rsidRPr="07C8440F">
        <w:rPr>
          <w:rFonts w:ascii="Calibri" w:eastAsia="Calibri" w:hAnsi="Calibri" w:cs="Calibri"/>
          <w:sz w:val="32"/>
          <w:szCs w:val="32"/>
        </w:rPr>
        <w:t>2 Hour Delivery</w:t>
      </w:r>
    </w:p>
    <w:p w14:paraId="7EF3A39B" w14:textId="4DCC00A9" w:rsidR="07C8440F" w:rsidRDefault="07C8440F" w:rsidP="07C8440F">
      <w:pPr>
        <w:rPr>
          <w:rFonts w:ascii="Calibri" w:eastAsia="Calibri" w:hAnsi="Calibri" w:cs="Calibri"/>
          <w:sz w:val="32"/>
          <w:szCs w:val="32"/>
        </w:rPr>
      </w:pPr>
      <w:r w:rsidRPr="07C8440F">
        <w:rPr>
          <w:rFonts w:ascii="Calibri" w:eastAsia="Calibri" w:hAnsi="Calibri" w:cs="Calibri"/>
          <w:sz w:val="32"/>
          <w:szCs w:val="32"/>
          <w:highlight w:val="yellow"/>
        </w:rPr>
        <w:t xml:space="preserve">Book a </w:t>
      </w:r>
      <w:proofErr w:type="gramStart"/>
      <w:r w:rsidRPr="07C8440F">
        <w:rPr>
          <w:rFonts w:ascii="Calibri" w:eastAsia="Calibri" w:hAnsi="Calibri" w:cs="Calibri"/>
          <w:sz w:val="32"/>
          <w:szCs w:val="32"/>
          <w:highlight w:val="yellow"/>
        </w:rPr>
        <w:t>2 hour</w:t>
      </w:r>
      <w:proofErr w:type="gramEnd"/>
      <w:r w:rsidRPr="07C8440F">
        <w:rPr>
          <w:rFonts w:ascii="Calibri" w:eastAsia="Calibri" w:hAnsi="Calibri" w:cs="Calibri"/>
          <w:sz w:val="32"/>
          <w:szCs w:val="32"/>
          <w:highlight w:val="yellow"/>
        </w:rPr>
        <w:t xml:space="preserve"> delivery any time between 8am and 6pm, 7 days a week.</w:t>
      </w:r>
    </w:p>
    <w:p w14:paraId="3281A795" w14:textId="25EADAFC" w:rsidR="07C8440F" w:rsidRDefault="07C8440F" w:rsidP="07C8440F">
      <w:pPr>
        <w:rPr>
          <w:rFonts w:ascii="Calibri" w:eastAsia="Calibri" w:hAnsi="Calibri" w:cs="Calibri"/>
          <w:sz w:val="32"/>
          <w:szCs w:val="32"/>
          <w:highlight w:val="yellow"/>
        </w:rPr>
      </w:pPr>
    </w:p>
    <w:p w14:paraId="249CE79C" w14:textId="5E3B6A20" w:rsidR="07C8440F" w:rsidRDefault="07C8440F" w:rsidP="07C8440F">
      <w:pPr>
        <w:rPr>
          <w:rFonts w:ascii="Calibri" w:eastAsia="Calibri" w:hAnsi="Calibri" w:cs="Calibri"/>
          <w:sz w:val="32"/>
          <w:szCs w:val="32"/>
          <w:highlight w:val="yellow"/>
        </w:rPr>
      </w:pPr>
    </w:p>
    <w:p w14:paraId="4131D2BF" w14:textId="70B29166" w:rsidR="07C8440F" w:rsidRDefault="07C8440F" w:rsidP="07C8440F">
      <w:pPr>
        <w:rPr>
          <w:rFonts w:ascii="Calibri" w:eastAsia="Calibri" w:hAnsi="Calibri" w:cs="Calibri"/>
          <w:sz w:val="32"/>
          <w:szCs w:val="32"/>
        </w:rPr>
      </w:pPr>
    </w:p>
    <w:p w14:paraId="738D8EFE" w14:textId="4AFD1796" w:rsidR="07C8440F" w:rsidRDefault="07C8440F" w:rsidP="07C8440F">
      <w:r w:rsidRPr="07C8440F">
        <w:rPr>
          <w:rFonts w:ascii="Calibri" w:eastAsia="Calibri" w:hAnsi="Calibri" w:cs="Calibri"/>
          <w:sz w:val="32"/>
          <w:szCs w:val="32"/>
        </w:rPr>
        <w:t>We offer multiple Vehicle options</w:t>
      </w:r>
    </w:p>
    <w:p w14:paraId="5E701987" w14:textId="071CEAF7" w:rsidR="07C8440F" w:rsidRDefault="07C8440F" w:rsidP="07C8440F">
      <w:pPr>
        <w:rPr>
          <w:rFonts w:ascii="Calibri" w:eastAsia="Calibri" w:hAnsi="Calibri" w:cs="Calibri"/>
          <w:sz w:val="32"/>
          <w:szCs w:val="32"/>
          <w:highlight w:val="yellow"/>
        </w:rPr>
      </w:pPr>
      <w:r w:rsidRPr="07C8440F">
        <w:rPr>
          <w:rFonts w:ascii="Calibri" w:eastAsia="Calibri" w:hAnsi="Calibri" w:cs="Calibri"/>
          <w:sz w:val="32"/>
          <w:szCs w:val="32"/>
          <w:highlight w:val="yellow"/>
        </w:rPr>
        <w:lastRenderedPageBreak/>
        <w:t>We offer multiple vehicle options</w:t>
      </w:r>
    </w:p>
    <w:p w14:paraId="3ADDA70A" w14:textId="0C4DD206" w:rsidR="07C8440F" w:rsidRDefault="07C8440F" w:rsidP="07C8440F">
      <w:pPr>
        <w:rPr>
          <w:rFonts w:ascii="Calibri" w:eastAsia="Calibri" w:hAnsi="Calibri" w:cs="Calibri"/>
          <w:sz w:val="32"/>
          <w:szCs w:val="32"/>
          <w:highlight w:val="yellow"/>
        </w:rPr>
      </w:pPr>
    </w:p>
    <w:p w14:paraId="7EC61F4C" w14:textId="5CBA05FF" w:rsidR="07C8440F" w:rsidRDefault="07C8440F" w:rsidP="07C8440F">
      <w:pPr>
        <w:rPr>
          <w:rFonts w:ascii="Calibri" w:eastAsia="Calibri" w:hAnsi="Calibri" w:cs="Calibri"/>
          <w:sz w:val="32"/>
          <w:szCs w:val="32"/>
          <w:highlight w:val="yellow"/>
        </w:rPr>
      </w:pPr>
    </w:p>
    <w:p w14:paraId="03FC8133" w14:textId="467AAA5E" w:rsidR="07C8440F" w:rsidRDefault="07C8440F" w:rsidP="07C8440F">
      <w:r w:rsidRPr="07C8440F">
        <w:rPr>
          <w:rFonts w:ascii="Calibri" w:eastAsia="Calibri" w:hAnsi="Calibri" w:cs="Calibri"/>
          <w:sz w:val="32"/>
          <w:szCs w:val="32"/>
        </w:rPr>
        <w:t>Delivery Option</w:t>
      </w:r>
    </w:p>
    <w:p w14:paraId="772ADCCE" w14:textId="6AC2BC4C" w:rsidR="07C8440F" w:rsidRDefault="07C8440F" w:rsidP="07C8440F">
      <w:pPr>
        <w:rPr>
          <w:rFonts w:ascii="Calibri" w:eastAsia="Calibri" w:hAnsi="Calibri" w:cs="Calibri"/>
          <w:sz w:val="32"/>
          <w:szCs w:val="32"/>
        </w:rPr>
      </w:pPr>
      <w:r w:rsidRPr="07C8440F">
        <w:rPr>
          <w:rFonts w:ascii="Calibri" w:eastAsia="Calibri" w:hAnsi="Calibri" w:cs="Calibri"/>
          <w:sz w:val="32"/>
          <w:szCs w:val="32"/>
          <w:highlight w:val="yellow"/>
        </w:rPr>
        <w:t>Delivery Options</w:t>
      </w:r>
    </w:p>
    <w:p w14:paraId="295B267C" w14:textId="35DECE80" w:rsidR="07C8440F" w:rsidRDefault="07C8440F" w:rsidP="07C8440F">
      <w:pPr>
        <w:rPr>
          <w:rFonts w:ascii="Calibri" w:eastAsia="Calibri" w:hAnsi="Calibri" w:cs="Calibri"/>
          <w:sz w:val="32"/>
          <w:szCs w:val="32"/>
          <w:highlight w:val="yellow"/>
        </w:rPr>
      </w:pPr>
    </w:p>
    <w:p w14:paraId="41F05E7E" w14:textId="1F028631" w:rsidR="07C8440F" w:rsidRDefault="07C8440F" w:rsidP="07C8440F">
      <w:r w:rsidRPr="07C8440F">
        <w:rPr>
          <w:rFonts w:ascii="Calibri" w:eastAsia="Calibri" w:hAnsi="Calibri" w:cs="Calibri"/>
          <w:sz w:val="32"/>
          <w:szCs w:val="32"/>
        </w:rPr>
        <w:t>Time Bound Deliveries</w:t>
      </w:r>
    </w:p>
    <w:p w14:paraId="50A55BC0" w14:textId="6CD6046C" w:rsidR="07C8440F" w:rsidRDefault="07C8440F" w:rsidP="07C8440F">
      <w:r w:rsidRPr="07C8440F">
        <w:rPr>
          <w:rFonts w:ascii="Calibri" w:eastAsia="Calibri" w:hAnsi="Calibri" w:cs="Calibri"/>
          <w:sz w:val="32"/>
          <w:szCs w:val="32"/>
        </w:rPr>
        <w:t>We offer multiple delivery options that include</w:t>
      </w:r>
    </w:p>
    <w:p w14:paraId="25001E67" w14:textId="2CE6B28F" w:rsidR="07C8440F" w:rsidRDefault="07C8440F" w:rsidP="07C8440F">
      <w:pPr>
        <w:rPr>
          <w:rFonts w:ascii="Calibri" w:eastAsia="Calibri" w:hAnsi="Calibri" w:cs="Calibri"/>
          <w:sz w:val="32"/>
          <w:szCs w:val="32"/>
        </w:rPr>
      </w:pPr>
      <w:r w:rsidRPr="07C8440F">
        <w:rPr>
          <w:rFonts w:ascii="Calibri" w:eastAsia="Calibri" w:hAnsi="Calibri" w:cs="Calibri"/>
          <w:sz w:val="32"/>
          <w:szCs w:val="32"/>
          <w:highlight w:val="yellow"/>
        </w:rPr>
        <w:t>Timed Deliveries</w:t>
      </w:r>
    </w:p>
    <w:p w14:paraId="104C9E11" w14:textId="6E2CE1A3" w:rsidR="07C8440F" w:rsidRDefault="07C8440F" w:rsidP="07C8440F">
      <w:pPr>
        <w:rPr>
          <w:rFonts w:ascii="Calibri" w:eastAsia="Calibri" w:hAnsi="Calibri" w:cs="Calibri"/>
          <w:sz w:val="32"/>
          <w:szCs w:val="32"/>
          <w:highlight w:val="yellow"/>
        </w:rPr>
      </w:pPr>
      <w:r w:rsidRPr="07C8440F">
        <w:rPr>
          <w:rFonts w:ascii="Calibri" w:eastAsia="Calibri" w:hAnsi="Calibri" w:cs="Calibri"/>
          <w:sz w:val="32"/>
          <w:szCs w:val="32"/>
          <w:highlight w:val="yellow"/>
        </w:rPr>
        <w:t>We offer multiple delivery options including:</w:t>
      </w:r>
    </w:p>
    <w:p w14:paraId="30061908" w14:textId="65B36075" w:rsidR="07C8440F" w:rsidRDefault="07C8440F" w:rsidP="07C8440F">
      <w:pPr>
        <w:rPr>
          <w:rFonts w:ascii="Calibri" w:eastAsia="Calibri" w:hAnsi="Calibri" w:cs="Calibri"/>
          <w:sz w:val="32"/>
          <w:szCs w:val="32"/>
        </w:rPr>
      </w:pPr>
    </w:p>
    <w:p w14:paraId="79BA1D6B" w14:textId="12B1FA4B" w:rsidR="3573F6DA" w:rsidRDefault="110C1810" w:rsidP="3573F6DA">
      <w:r w:rsidRPr="110C1810">
        <w:rPr>
          <w:rFonts w:ascii="Calibri" w:eastAsia="Calibri" w:hAnsi="Calibri" w:cs="Calibri"/>
          <w:sz w:val="32"/>
          <w:szCs w:val="32"/>
        </w:rPr>
        <w:t>At Zebra Delivery, we strive to offer the best and most hassle-free delivery services in Australia. We acknowledge the importance of a trusted delivery partner, especially when the items are fragile, valuable, or of utmost priority. Our professional team of drivers have extensive experience in offering adequate delivery services that give a great deal of convenience and security to clients. We are known for our prompt and safe delivery of goods. And handle all your items with utmost care to ensure damage-free transit.</w:t>
      </w:r>
    </w:p>
    <w:p w14:paraId="5B64273C" w14:textId="313D4300" w:rsidR="110C1810" w:rsidRDefault="07C8440F" w:rsidP="07C8440F">
      <w:pPr>
        <w:rPr>
          <w:rFonts w:ascii="Calibri" w:eastAsia="Calibri" w:hAnsi="Calibri" w:cs="Calibri"/>
          <w:sz w:val="32"/>
          <w:szCs w:val="32"/>
          <w:highlight w:val="yellow"/>
        </w:rPr>
      </w:pPr>
      <w:r w:rsidRPr="07C8440F">
        <w:rPr>
          <w:rFonts w:ascii="Calibri" w:eastAsia="Calibri" w:hAnsi="Calibri" w:cs="Calibri"/>
          <w:sz w:val="32"/>
          <w:szCs w:val="32"/>
          <w:highlight w:val="yellow"/>
        </w:rPr>
        <w:t xml:space="preserve">At Zebra Delivery, we strive to offer the best and most hassle-free delivery services in Australia. We appreciate the importance of having a trusted delivery partner, especially when dealing with items that are fragile, valuable, or of urgent priority. Our professional team of drivers have extensive experience in offering suitable delivery services that provide convenience and security to clients. We are widely regarded for </w:t>
      </w:r>
      <w:r w:rsidRPr="07C8440F">
        <w:rPr>
          <w:rFonts w:ascii="Calibri" w:eastAsia="Calibri" w:hAnsi="Calibri" w:cs="Calibri"/>
          <w:sz w:val="32"/>
          <w:szCs w:val="32"/>
          <w:highlight w:val="yellow"/>
        </w:rPr>
        <w:lastRenderedPageBreak/>
        <w:t xml:space="preserve">our prompt and safe delivery of goods. We handle all your items with the utmost care to ensure damage-free transit. </w:t>
      </w:r>
    </w:p>
    <w:p w14:paraId="25096C64" w14:textId="137DCD4D" w:rsidR="3573F6DA" w:rsidRDefault="3573F6DA" w:rsidP="07C8440F">
      <w:pPr>
        <w:rPr>
          <w:rFonts w:ascii="Calibri" w:eastAsia="Calibri" w:hAnsi="Calibri" w:cs="Calibri"/>
          <w:sz w:val="32"/>
          <w:szCs w:val="32"/>
        </w:rPr>
      </w:pPr>
    </w:p>
    <w:p w14:paraId="4B5817E9" w14:textId="05485AB5" w:rsidR="3573F6DA" w:rsidRDefault="3573F6DA" w:rsidP="3573F6DA">
      <w:r w:rsidRPr="3573F6DA">
        <w:rPr>
          <w:rFonts w:ascii="Calibri" w:eastAsia="Calibri" w:hAnsi="Calibri" w:cs="Calibri"/>
          <w:sz w:val="32"/>
          <w:szCs w:val="32"/>
        </w:rPr>
        <w:t xml:space="preserve"> </w:t>
      </w:r>
    </w:p>
    <w:p w14:paraId="472FEBE6" w14:textId="0E5F956F" w:rsidR="3573F6DA" w:rsidRDefault="110C1810" w:rsidP="3573F6DA">
      <w:r w:rsidRPr="110C1810">
        <w:rPr>
          <w:rFonts w:ascii="Calibri" w:eastAsia="Calibri" w:hAnsi="Calibri" w:cs="Calibri"/>
          <w:sz w:val="32"/>
          <w:szCs w:val="32"/>
        </w:rPr>
        <w:t>We, at Zebra Delivery, offer the most convenient delivery options as per the customer requirements of our esteemed customers. We are acknowledged for our timely delivery and expert driver network. Our clients can have several items delivered such as: food and beverages, flowers and gifts, personal items, groceries, even documents, and the list is endless. We deliver seven days a week, within 1 hour i.e., between 7 AM and 8 PM.</w:t>
      </w:r>
    </w:p>
    <w:p w14:paraId="141623D0" w14:textId="598917B8" w:rsidR="3573F6DA"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At Zebra Delivery, we offer the most convenient delivery options to suit the needs of our valued customers. We are widely regarded for our timely delivery and expert driver network. We offer deliveries across a wide range of areas, including food and beverages, flowers and gifts, personal items, groceries, important documents, and much more. We deliver seven days a week, and can deliver within 1 hour, from 7 AM to 8 PM. </w:t>
      </w:r>
    </w:p>
    <w:p w14:paraId="40DA058E" w14:textId="645C87FE" w:rsidR="3573F6DA" w:rsidRDefault="3573F6DA" w:rsidP="110C1810">
      <w:pPr>
        <w:rPr>
          <w:rFonts w:ascii="Calibri" w:eastAsia="Calibri" w:hAnsi="Calibri" w:cs="Calibri"/>
          <w:sz w:val="32"/>
          <w:szCs w:val="32"/>
        </w:rPr>
      </w:pPr>
    </w:p>
    <w:p w14:paraId="02A948D1" w14:textId="3CB9A735" w:rsidR="3573F6DA" w:rsidRDefault="110C1810" w:rsidP="3573F6DA">
      <w:r w:rsidRPr="110C1810">
        <w:rPr>
          <w:rFonts w:ascii="Calibri" w:eastAsia="Calibri" w:hAnsi="Calibri" w:cs="Calibri"/>
          <w:sz w:val="32"/>
          <w:szCs w:val="32"/>
        </w:rPr>
        <w:t>Business</w:t>
      </w:r>
    </w:p>
    <w:p w14:paraId="3BE21144" w14:textId="7A3C504E" w:rsidR="3573F6DA" w:rsidRDefault="110C1810" w:rsidP="3573F6DA">
      <w:r w:rsidRPr="110C1810">
        <w:rPr>
          <w:rFonts w:ascii="Calibri" w:eastAsia="Calibri" w:hAnsi="Calibri" w:cs="Calibri"/>
          <w:sz w:val="32"/>
          <w:szCs w:val="32"/>
        </w:rPr>
        <w:t xml:space="preserve">Zebra Delivery services provide exclusive aids to businesses. If you run a product-based business, we have a range of deals and offers which will prove to be beneficial for your operations. In any business, transfer of goods, raw materials, and equipment is part of a regular operation. We understand that transportation plays a significant role in determining the successful distribution channel of your business and can incur significant costs, therefore, it is critical for businesses to handle this aspect with care. But with Zebra Delivery you can direct your </w:t>
      </w:r>
      <w:r w:rsidRPr="110C1810">
        <w:rPr>
          <w:rFonts w:ascii="Calibri" w:eastAsia="Calibri" w:hAnsi="Calibri" w:cs="Calibri"/>
          <w:sz w:val="32"/>
          <w:szCs w:val="32"/>
        </w:rPr>
        <w:lastRenderedPageBreak/>
        <w:t>investment in an appropriate way which will enhance your sales and efficiency. At Zebra Delivery we take pride in providing a high-grade and efficient service for the safe delivery of your product at your customers’ doorstep. This will make you reliable and professional with customers, ensuring optimal growth prospects for your business.</w:t>
      </w:r>
    </w:p>
    <w:p w14:paraId="26F73571" w14:textId="69C37A80" w:rsidR="3573F6DA"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Zebra Delivery services provide extensive support to various businesses. If you run any type of product-based business, we have a range of deals and offers to benefit your operations. The transfer of goods, raw materials and equipment is a key part of any business operation. We understand that transport is crucial to providing a successful distribution channel for your business. Yet it can also incur significant costs. It is therefore critical for any business to handle this area with care. Zebra Delivery provide an efficient and reliable service for the safe delivery of your product to your customers’ doorstep, allowing you to invest more in other areas that will enhance your sales and efficiency. This will assist you in building a stronger professional reputation with your customer </w:t>
      </w:r>
      <w:proofErr w:type="gramStart"/>
      <w:r w:rsidRPr="110C1810">
        <w:rPr>
          <w:rFonts w:ascii="Calibri" w:eastAsia="Calibri" w:hAnsi="Calibri" w:cs="Calibri"/>
          <w:sz w:val="32"/>
          <w:szCs w:val="32"/>
          <w:highlight w:val="yellow"/>
        </w:rPr>
        <w:t>base, and</w:t>
      </w:r>
      <w:proofErr w:type="gramEnd"/>
      <w:r w:rsidRPr="110C1810">
        <w:rPr>
          <w:rFonts w:ascii="Calibri" w:eastAsia="Calibri" w:hAnsi="Calibri" w:cs="Calibri"/>
          <w:sz w:val="32"/>
          <w:szCs w:val="32"/>
          <w:highlight w:val="yellow"/>
        </w:rPr>
        <w:t xml:space="preserve"> assist the growth of your business. </w:t>
      </w:r>
    </w:p>
    <w:p w14:paraId="3CAD25BE" w14:textId="225F2240" w:rsidR="3573F6DA" w:rsidRDefault="110C1810" w:rsidP="3573F6DA">
      <w:r w:rsidRPr="110C1810">
        <w:rPr>
          <w:rFonts w:ascii="Calibri" w:eastAsia="Calibri" w:hAnsi="Calibri" w:cs="Calibri"/>
          <w:sz w:val="32"/>
          <w:szCs w:val="32"/>
        </w:rPr>
        <w:t xml:space="preserve"> </w:t>
      </w:r>
    </w:p>
    <w:p w14:paraId="6E3B698E" w14:textId="62321949" w:rsidR="3573F6DA" w:rsidRDefault="110C1810" w:rsidP="3573F6DA">
      <w:r w:rsidRPr="110C1810">
        <w:rPr>
          <w:rFonts w:ascii="Calibri" w:eastAsia="Calibri" w:hAnsi="Calibri" w:cs="Calibri"/>
          <w:sz w:val="32"/>
          <w:szCs w:val="32"/>
        </w:rPr>
        <w:t>We can make it easier by connecting the API system with your website after which you don't need to record deliveries every time. Through this, we will be able to function smooth procedures. Even our website, we provide a separate dashboard which is exclusive for business clients only. Apart from all these amazing benefits, we have fast delivery options, making your business operations quicker and more efficient. And our instant quoting system allows you to select the best deals as per your requirements, all these features and more makes Zebra Deliveries a desirable choice for all entrepreneurs.</w:t>
      </w:r>
    </w:p>
    <w:p w14:paraId="57C7D2BC" w14:textId="54FD8CE8" w:rsidR="3573F6DA"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lastRenderedPageBreak/>
        <w:t xml:space="preserve">We can assist you by connecting our API system to your website, eliminating the need to record deliveries every time. This is one way we can help streamline your business processes. Through our website, we also provide a separate dashboard exclusively to business clients. On top of these benefits, we offer fast delivery options to improve the efficiency of your business operations. And our instant quoting system allows you to easily find the best deals to suit your needs. </w:t>
      </w:r>
      <w:r w:rsidRPr="110C1810">
        <w:rPr>
          <w:rFonts w:ascii="Calibri" w:eastAsia="Calibri" w:hAnsi="Calibri" w:cs="Calibri"/>
          <w:sz w:val="32"/>
          <w:szCs w:val="32"/>
        </w:rPr>
        <w:t xml:space="preserve"> </w:t>
      </w:r>
    </w:p>
    <w:p w14:paraId="517C4E8A" w14:textId="72AEC6F0" w:rsidR="3573F6DA" w:rsidRDefault="110C1810" w:rsidP="3573F6DA">
      <w:r w:rsidRPr="110C1810">
        <w:rPr>
          <w:rFonts w:ascii="Calibri" w:eastAsia="Calibri" w:hAnsi="Calibri" w:cs="Calibri"/>
          <w:sz w:val="32"/>
          <w:szCs w:val="32"/>
        </w:rPr>
        <w:t>Forming a partnership with Zebra Delivery will make your business operations easier and will gain popularity for your brand.</w:t>
      </w:r>
    </w:p>
    <w:p w14:paraId="2504C551" w14:textId="7E22BBD6" w:rsidR="3573F6DA"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All these features make Zebra Delivery an ideal partner to grow your business. </w:t>
      </w:r>
    </w:p>
    <w:p w14:paraId="73112AC4" w14:textId="696CDF0F" w:rsidR="3573F6DA" w:rsidRDefault="110C1810" w:rsidP="3573F6DA">
      <w:r w:rsidRPr="110C1810">
        <w:rPr>
          <w:rFonts w:ascii="Calibri" w:eastAsia="Calibri" w:hAnsi="Calibri" w:cs="Calibri"/>
          <w:sz w:val="32"/>
          <w:szCs w:val="32"/>
        </w:rPr>
        <w:t xml:space="preserve"> </w:t>
      </w:r>
    </w:p>
    <w:p w14:paraId="7A4DE1F8" w14:textId="5515D229" w:rsidR="3573F6DA" w:rsidRDefault="110C1810" w:rsidP="3573F6DA">
      <w:r w:rsidRPr="110C1810">
        <w:rPr>
          <w:rFonts w:ascii="Calibri" w:eastAsia="Calibri" w:hAnsi="Calibri" w:cs="Calibri"/>
          <w:sz w:val="32"/>
          <w:szCs w:val="32"/>
        </w:rPr>
        <w:t xml:space="preserve">One of the most beneficial reasons of partnering with Zebra Delivery is that you only pay for the distance fee, and no extra commission, making us beneficial for all </w:t>
      </w:r>
      <w:proofErr w:type="spellStart"/>
      <w:r w:rsidRPr="110C1810">
        <w:rPr>
          <w:rFonts w:ascii="Calibri" w:eastAsia="Calibri" w:hAnsi="Calibri" w:cs="Calibri"/>
          <w:sz w:val="32"/>
          <w:szCs w:val="32"/>
        </w:rPr>
        <w:t>organisations</w:t>
      </w:r>
      <w:proofErr w:type="spellEnd"/>
      <w:r w:rsidRPr="110C1810">
        <w:rPr>
          <w:rFonts w:ascii="Calibri" w:eastAsia="Calibri" w:hAnsi="Calibri" w:cs="Calibri"/>
          <w:sz w:val="32"/>
          <w:szCs w:val="32"/>
        </w:rPr>
        <w:t xml:space="preserve"> and individuals. Even our services are highly flexible, as they </w:t>
      </w:r>
      <w:proofErr w:type="spellStart"/>
      <w:r w:rsidRPr="110C1810">
        <w:rPr>
          <w:rFonts w:ascii="Calibri" w:eastAsia="Calibri" w:hAnsi="Calibri" w:cs="Calibri"/>
          <w:sz w:val="32"/>
          <w:szCs w:val="32"/>
        </w:rPr>
        <w:t>arearranged</w:t>
      </w:r>
      <w:proofErr w:type="spellEnd"/>
      <w:r w:rsidRPr="110C1810">
        <w:rPr>
          <w:rFonts w:ascii="Calibri" w:eastAsia="Calibri" w:hAnsi="Calibri" w:cs="Calibri"/>
          <w:sz w:val="32"/>
          <w:szCs w:val="32"/>
        </w:rPr>
        <w:t xml:space="preserve"> as per your preference and you can also schedule deliveries between 8 am to 7 pm, to suit your own convenience.</w:t>
      </w:r>
    </w:p>
    <w:p w14:paraId="4E5251E6" w14:textId="70BA300B" w:rsidR="3573F6DA"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One of the many benefits of partnering with Zebra Delivery is that you only pay for the distance fee, with no added commissions. Our services are highly flexible, as deliveries can be arranged anytime from 8 am to 7 pm at your convenience. </w:t>
      </w:r>
    </w:p>
    <w:p w14:paraId="295BB5FC" w14:textId="55D332EE" w:rsidR="3573F6DA" w:rsidRDefault="110C1810" w:rsidP="3573F6DA">
      <w:r w:rsidRPr="110C1810">
        <w:rPr>
          <w:rFonts w:ascii="Calibri" w:eastAsia="Calibri" w:hAnsi="Calibri" w:cs="Calibri"/>
          <w:sz w:val="32"/>
          <w:szCs w:val="32"/>
        </w:rPr>
        <w:t xml:space="preserve"> </w:t>
      </w:r>
    </w:p>
    <w:p w14:paraId="55907A91" w14:textId="5750DA2A" w:rsidR="3573F6DA" w:rsidRDefault="110C1810" w:rsidP="110C1810">
      <w:r w:rsidRPr="110C1810">
        <w:rPr>
          <w:rFonts w:ascii="Calibri" w:eastAsia="Calibri" w:hAnsi="Calibri" w:cs="Calibri"/>
          <w:sz w:val="32"/>
          <w:szCs w:val="32"/>
        </w:rPr>
        <w:t xml:space="preserve">We know that everyone likes discounts and that’s why we offer a valuable discount at a certain percentage if you log 10 deliveries in a day. This makes it more beneficial for you and your business, as after paying only the distance price, you still </w:t>
      </w:r>
      <w:proofErr w:type="gramStart"/>
      <w:r w:rsidRPr="110C1810">
        <w:rPr>
          <w:rFonts w:ascii="Calibri" w:eastAsia="Calibri" w:hAnsi="Calibri" w:cs="Calibri"/>
          <w:sz w:val="32"/>
          <w:szCs w:val="32"/>
        </w:rPr>
        <w:t>have the opportunity to</w:t>
      </w:r>
      <w:proofErr w:type="gramEnd"/>
      <w:r w:rsidRPr="110C1810">
        <w:rPr>
          <w:rFonts w:ascii="Calibri" w:eastAsia="Calibri" w:hAnsi="Calibri" w:cs="Calibri"/>
          <w:sz w:val="32"/>
          <w:szCs w:val="32"/>
        </w:rPr>
        <w:t xml:space="preserve"> get a discount.</w:t>
      </w:r>
    </w:p>
    <w:p w14:paraId="3C438C2B" w14:textId="4906C9D8" w:rsidR="3573F6DA"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lastRenderedPageBreak/>
        <w:t xml:space="preserve">We know that everyone likes discounts. That’s why we offer a valuable percentage discount if you log 10 deliveries in a day. This makes our service even more beneficial for your business. In addition to only paying the distance price and no commissions, you also </w:t>
      </w:r>
      <w:proofErr w:type="gramStart"/>
      <w:r w:rsidRPr="110C1810">
        <w:rPr>
          <w:rFonts w:ascii="Calibri" w:eastAsia="Calibri" w:hAnsi="Calibri" w:cs="Calibri"/>
          <w:sz w:val="32"/>
          <w:szCs w:val="32"/>
          <w:highlight w:val="yellow"/>
        </w:rPr>
        <w:t>have the opportunity to</w:t>
      </w:r>
      <w:proofErr w:type="gramEnd"/>
      <w:r w:rsidRPr="110C1810">
        <w:rPr>
          <w:rFonts w:ascii="Calibri" w:eastAsia="Calibri" w:hAnsi="Calibri" w:cs="Calibri"/>
          <w:sz w:val="32"/>
          <w:szCs w:val="32"/>
          <w:highlight w:val="yellow"/>
        </w:rPr>
        <w:t xml:space="preserve"> receive a further discount. </w:t>
      </w:r>
    </w:p>
    <w:p w14:paraId="05B832E2" w14:textId="532C5E9B" w:rsidR="3573F6DA" w:rsidRDefault="3573F6DA" w:rsidP="110C1810">
      <w:pPr>
        <w:rPr>
          <w:rFonts w:ascii="Calibri" w:eastAsia="Calibri" w:hAnsi="Calibri" w:cs="Calibri"/>
          <w:sz w:val="32"/>
          <w:szCs w:val="32"/>
        </w:rPr>
      </w:pPr>
    </w:p>
    <w:p w14:paraId="61B7B381" w14:textId="0C936BC8" w:rsidR="3573F6DA" w:rsidRDefault="110C1810" w:rsidP="3573F6DA">
      <w:r w:rsidRPr="110C1810">
        <w:rPr>
          <w:rFonts w:ascii="Calibri" w:eastAsia="Calibri" w:hAnsi="Calibri" w:cs="Calibri"/>
          <w:sz w:val="32"/>
          <w:szCs w:val="32"/>
        </w:rPr>
        <w:t>Individual</w:t>
      </w:r>
    </w:p>
    <w:p w14:paraId="144A168C" w14:textId="2C8BC467" w:rsidR="3573F6DA" w:rsidRDefault="110C1810" w:rsidP="3573F6DA">
      <w:r w:rsidRPr="110C1810">
        <w:rPr>
          <w:rFonts w:ascii="Calibri" w:eastAsia="Calibri" w:hAnsi="Calibri" w:cs="Calibri"/>
          <w:sz w:val="32"/>
          <w:szCs w:val="32"/>
        </w:rPr>
        <w:t xml:space="preserve">At Zebra Deliveries, we strive to provide an easy and hassle-free experience for our customers. We </w:t>
      </w:r>
      <w:proofErr w:type="spellStart"/>
      <w:r w:rsidRPr="110C1810">
        <w:rPr>
          <w:rFonts w:ascii="Calibri" w:eastAsia="Calibri" w:hAnsi="Calibri" w:cs="Calibri"/>
          <w:sz w:val="32"/>
          <w:szCs w:val="32"/>
        </w:rPr>
        <w:t>minimise</w:t>
      </w:r>
      <w:proofErr w:type="spellEnd"/>
      <w:r w:rsidRPr="110C1810">
        <w:rPr>
          <w:rFonts w:ascii="Calibri" w:eastAsia="Calibri" w:hAnsi="Calibri" w:cs="Calibri"/>
          <w:sz w:val="32"/>
          <w:szCs w:val="32"/>
        </w:rPr>
        <w:t xml:space="preserve"> our customers’ stress by providing responsible and professional delivery agents at the place of your business, or home to undertake your delivery tasks. Zebra Deliveries is not just a company which picks up the parcel from one location and delivers to another but ensures that every parcel we deliver is safe and does not lose its value. If you are an individual, you can contact us to deliver any kind of item. We can deliver any item within the given time frame at the set location in Brisbane.</w:t>
      </w:r>
    </w:p>
    <w:p w14:paraId="1406F9FF" w14:textId="24365786" w:rsidR="3573F6DA"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At Zebra Delivery, we strive to provide a convenient and hassle-free experience for all our customers. We take the stress out by providing responsible and professional delivery agents direct to your home, to undertake your delivery tasks. Zebra Delivery is not just about picking up a parcel from one location and delivering it to another. We work to make sure every parcel we deliver is safe and does not lose its value. If you are a private customer, please contact us to arrange delivery for any type of item. We can deliver almost any item within our flexible time frame to any location in Brisbane. </w:t>
      </w:r>
    </w:p>
    <w:p w14:paraId="1EE24E30" w14:textId="36F8A486" w:rsidR="3573F6DA" w:rsidRDefault="3573F6DA" w:rsidP="110C1810">
      <w:pPr>
        <w:rPr>
          <w:rFonts w:ascii="Calibri" w:eastAsia="Calibri" w:hAnsi="Calibri" w:cs="Calibri"/>
          <w:sz w:val="32"/>
          <w:szCs w:val="32"/>
        </w:rPr>
      </w:pPr>
    </w:p>
    <w:p w14:paraId="45FD4A18" w14:textId="7ECDB64E" w:rsidR="3573F6DA" w:rsidRDefault="110C1810" w:rsidP="3573F6DA">
      <w:r w:rsidRPr="110C1810">
        <w:rPr>
          <w:rFonts w:ascii="Calibri" w:eastAsia="Calibri" w:hAnsi="Calibri" w:cs="Calibri"/>
          <w:sz w:val="32"/>
          <w:szCs w:val="32"/>
        </w:rPr>
        <w:t xml:space="preserve"> </w:t>
      </w:r>
    </w:p>
    <w:p w14:paraId="5A360808" w14:textId="72C3A949" w:rsidR="3573F6DA" w:rsidRDefault="110C1810" w:rsidP="3573F6DA">
      <w:r w:rsidRPr="110C1810">
        <w:rPr>
          <w:rFonts w:ascii="Calibri" w:eastAsia="Calibri" w:hAnsi="Calibri" w:cs="Calibri"/>
          <w:sz w:val="32"/>
          <w:szCs w:val="32"/>
        </w:rPr>
        <w:lastRenderedPageBreak/>
        <w:t>As Zebra Delivery is a flexible delivery service, the range of items we deliver ranges from flowers to tiles, and we provide our services 7 days of the week. The best part of delivering with us is that you can get quote for your delivery in just a few clicks and we provide a fast turnaround time when responding to our customers.</w:t>
      </w:r>
    </w:p>
    <w:p w14:paraId="14E82AE7" w14:textId="71197B31" w:rsidR="3573F6DA" w:rsidRDefault="110C1810" w:rsidP="110C1810">
      <w:pPr>
        <w:rPr>
          <w:rFonts w:ascii="Calibri" w:eastAsia="Calibri" w:hAnsi="Calibri" w:cs="Calibri"/>
          <w:sz w:val="32"/>
          <w:szCs w:val="32"/>
          <w:highlight w:val="yellow"/>
        </w:rPr>
      </w:pPr>
      <w:r w:rsidRPr="110C1810">
        <w:rPr>
          <w:rFonts w:ascii="Calibri" w:eastAsia="Calibri" w:hAnsi="Calibri" w:cs="Calibri"/>
          <w:sz w:val="32"/>
          <w:szCs w:val="32"/>
          <w:highlight w:val="yellow"/>
        </w:rPr>
        <w:t xml:space="preserve">Zebra Delivery provides a flexible delivery service. The items we deliver range from flower to tiles, and our services are provided 7 days a week. The easiest part of arranging your delivery through us is that you can receive a quote for your delivery with just a few clicks, and we provide a fast turnaround time when handling customer requests. </w:t>
      </w:r>
    </w:p>
    <w:p w14:paraId="5991D023" w14:textId="03925D98" w:rsidR="3573F6DA" w:rsidRDefault="110C1810" w:rsidP="3573F6DA">
      <w:r w:rsidRPr="110C1810">
        <w:rPr>
          <w:rFonts w:ascii="Calibri" w:eastAsia="Calibri" w:hAnsi="Calibri" w:cs="Calibri"/>
          <w:sz w:val="32"/>
          <w:szCs w:val="32"/>
        </w:rPr>
        <w:t xml:space="preserve"> </w:t>
      </w:r>
    </w:p>
    <w:p w14:paraId="5F2456FB" w14:textId="70F493D7" w:rsidR="3573F6DA" w:rsidRDefault="110C1810" w:rsidP="110C1810">
      <w:r w:rsidRPr="110C1810">
        <w:rPr>
          <w:rFonts w:ascii="Calibri" w:eastAsia="Calibri" w:hAnsi="Calibri" w:cs="Calibri"/>
          <w:sz w:val="32"/>
          <w:szCs w:val="32"/>
        </w:rPr>
        <w:t xml:space="preserve">And we have not just expanded in terms of items but localities as well. You can order from any shop or any cafe and we will deliver the exact items expected. We can provide anything as per your request and deliver any parcels that can be carried by a single person. So, in any instance you require a delivery service, just remember the name "Zebra Delivery" </w:t>
      </w:r>
    </w:p>
    <w:p w14:paraId="2E389595" w14:textId="341EA4D7" w:rsidR="110C1810"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Zebra Delivery is not just expanding the number of items we deliver, but the number of delivery locations as well. You can order from any shop or café and we will deliver the exact items you order. We can provide anything you require and deliver any parcels that can be safely carried by one person. </w:t>
      </w:r>
      <w:proofErr w:type="gramStart"/>
      <w:r w:rsidRPr="110C1810">
        <w:rPr>
          <w:rFonts w:ascii="Calibri" w:eastAsia="Calibri" w:hAnsi="Calibri" w:cs="Calibri"/>
          <w:sz w:val="32"/>
          <w:szCs w:val="32"/>
          <w:highlight w:val="yellow"/>
        </w:rPr>
        <w:t>So</w:t>
      </w:r>
      <w:proofErr w:type="gramEnd"/>
      <w:r w:rsidRPr="110C1810">
        <w:rPr>
          <w:rFonts w:ascii="Calibri" w:eastAsia="Calibri" w:hAnsi="Calibri" w:cs="Calibri"/>
          <w:sz w:val="32"/>
          <w:szCs w:val="32"/>
          <w:highlight w:val="yellow"/>
        </w:rPr>
        <w:t xml:space="preserve"> for every occasion you require a delivery service, just think ‘Zebra Delivery’. </w:t>
      </w:r>
    </w:p>
    <w:p w14:paraId="6B0AB5F2" w14:textId="3C82380D" w:rsidR="110C1810" w:rsidRDefault="110C1810" w:rsidP="110C1810">
      <w:pPr>
        <w:rPr>
          <w:rFonts w:ascii="Calibri" w:eastAsia="Calibri" w:hAnsi="Calibri" w:cs="Calibri"/>
          <w:sz w:val="32"/>
          <w:szCs w:val="32"/>
        </w:rPr>
      </w:pPr>
    </w:p>
    <w:p w14:paraId="58701B89" w14:textId="220106D1" w:rsidR="110C1810" w:rsidRDefault="110C1810" w:rsidP="110C1810">
      <w:pPr>
        <w:rPr>
          <w:rFonts w:ascii="Calibri" w:eastAsia="Calibri" w:hAnsi="Calibri" w:cs="Calibri"/>
          <w:sz w:val="32"/>
          <w:szCs w:val="32"/>
        </w:rPr>
      </w:pPr>
    </w:p>
    <w:p w14:paraId="428A681B" w14:textId="7EEF4B08" w:rsidR="3573F6DA" w:rsidRDefault="110C1810" w:rsidP="3573F6DA">
      <w:r w:rsidRPr="110C1810">
        <w:rPr>
          <w:rFonts w:ascii="Calibri" w:eastAsia="Calibri" w:hAnsi="Calibri" w:cs="Calibri"/>
          <w:sz w:val="32"/>
          <w:szCs w:val="32"/>
        </w:rPr>
        <w:t xml:space="preserve">Leveraging our extensive experience in offline and online delivery services, Brisbane will witness a transformation in the traditional business process of the local courier market. Hence, Zebra Delivery </w:t>
      </w:r>
      <w:r w:rsidRPr="110C1810">
        <w:rPr>
          <w:rFonts w:ascii="Calibri" w:eastAsia="Calibri" w:hAnsi="Calibri" w:cs="Calibri"/>
          <w:sz w:val="32"/>
          <w:szCs w:val="32"/>
        </w:rPr>
        <w:lastRenderedPageBreak/>
        <w:t xml:space="preserve">aims to emerge as the swiftest and efficient delivery business in the Brisbane Metropolitan area. Individuals, as well as businesses, can trust our services for pick and delivery of goods, parcels and legal documents. </w:t>
      </w:r>
    </w:p>
    <w:p w14:paraId="6F4C1AD6" w14:textId="5A00D351" w:rsidR="110C1810"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Building on our extensive experience in both traditional and online delivery services, Zebra Delivery is set to transform the existing model of the local courier market in Brisbane. Zebra Delivery aims to provide the swiftest and most efficient delivery service within the Brisbane metropolitan area. Both individuals and businesses can trust our delivery services for picking up and delivering a wide range of goods, parcels and critical documents. </w:t>
      </w:r>
    </w:p>
    <w:p w14:paraId="30C31C08" w14:textId="72260335" w:rsidR="3573F6DA" w:rsidRDefault="3573F6DA" w:rsidP="3573F6DA">
      <w:pPr>
        <w:rPr>
          <w:rFonts w:ascii="Calibri" w:eastAsia="Calibri" w:hAnsi="Calibri" w:cs="Calibri"/>
          <w:sz w:val="32"/>
          <w:szCs w:val="32"/>
        </w:rPr>
      </w:pPr>
    </w:p>
    <w:p w14:paraId="7D026BF0" w14:textId="14AC0C85" w:rsidR="3573F6DA" w:rsidRDefault="110C1810" w:rsidP="3573F6DA">
      <w:r w:rsidRPr="110C1810">
        <w:rPr>
          <w:rFonts w:ascii="Calibri" w:eastAsia="Calibri" w:hAnsi="Calibri" w:cs="Calibri"/>
          <w:sz w:val="32"/>
          <w:szCs w:val="32"/>
        </w:rPr>
        <w:t>Be it delivering your takeaway order from a restaurant of your choice, or picking up flowers from the florist, we cater to all your services with great importance. Our flexible services keep us ahead of the pack.</w:t>
      </w:r>
    </w:p>
    <w:p w14:paraId="2D28A382" w14:textId="32BDF3B5" w:rsidR="110C1810" w:rsidRDefault="07C8440F" w:rsidP="07C8440F">
      <w:pPr>
        <w:rPr>
          <w:rFonts w:ascii="Calibri" w:eastAsia="Calibri" w:hAnsi="Calibri" w:cs="Calibri"/>
          <w:sz w:val="32"/>
          <w:szCs w:val="32"/>
          <w:highlight w:val="yellow"/>
        </w:rPr>
      </w:pPr>
      <w:r w:rsidRPr="07C8440F">
        <w:rPr>
          <w:rFonts w:ascii="Calibri" w:eastAsia="Calibri" w:hAnsi="Calibri" w:cs="Calibri"/>
          <w:sz w:val="32"/>
          <w:szCs w:val="32"/>
          <w:highlight w:val="yellow"/>
        </w:rPr>
        <w:t xml:space="preserve">Be it delivering your takeaway order from the restaurant of your choice or picking up flowers from the florist, we place great importance on taking care of all the services you require. Our flexible delivery system puts us ahead of the rest. </w:t>
      </w:r>
    </w:p>
    <w:p w14:paraId="49D9B963" w14:textId="04AABED7" w:rsidR="3573F6DA" w:rsidRDefault="3573F6DA" w:rsidP="3573F6DA">
      <w:pPr>
        <w:rPr>
          <w:b/>
          <w:bCs/>
          <w:sz w:val="32"/>
          <w:szCs w:val="32"/>
        </w:rPr>
      </w:pPr>
    </w:p>
    <w:p w14:paraId="446D8822" w14:textId="56768ECB" w:rsidR="3573F6DA" w:rsidRDefault="3573F6DA" w:rsidP="07C8440F">
      <w:pPr>
        <w:rPr>
          <w:rFonts w:ascii="Calibri" w:eastAsia="Calibri" w:hAnsi="Calibri" w:cs="Calibri"/>
          <w:sz w:val="32"/>
          <w:szCs w:val="32"/>
        </w:rPr>
      </w:pPr>
    </w:p>
    <w:p w14:paraId="71E3F8F3" w14:textId="148C6E30" w:rsidR="3573F6DA" w:rsidRDefault="110C1810" w:rsidP="3573F6DA">
      <w:r w:rsidRPr="110C1810">
        <w:rPr>
          <w:rFonts w:ascii="Calibri" w:eastAsia="Calibri" w:hAnsi="Calibri" w:cs="Calibri"/>
          <w:sz w:val="32"/>
          <w:szCs w:val="32"/>
        </w:rPr>
        <w:t xml:space="preserve">1. Find More: Apart from the listed items, we range our delivery services to almost all the items which can be carried by a single person. Whether it's a </w:t>
      </w:r>
      <w:proofErr w:type="spellStart"/>
      <w:r w:rsidRPr="110C1810">
        <w:rPr>
          <w:rFonts w:ascii="Calibri" w:eastAsia="Calibri" w:hAnsi="Calibri" w:cs="Calibri"/>
          <w:sz w:val="32"/>
          <w:szCs w:val="32"/>
        </w:rPr>
        <w:t>paintbox</w:t>
      </w:r>
      <w:proofErr w:type="spellEnd"/>
      <w:r w:rsidRPr="110C1810">
        <w:rPr>
          <w:rFonts w:ascii="Calibri" w:eastAsia="Calibri" w:hAnsi="Calibri" w:cs="Calibri"/>
          <w:sz w:val="32"/>
          <w:szCs w:val="32"/>
        </w:rPr>
        <w:t xml:space="preserve"> or equipment, we don't differentiate on items based on their utility. Here are more items you should have a look at:</w:t>
      </w:r>
    </w:p>
    <w:p w14:paraId="566B3100" w14:textId="76748608" w:rsidR="110C1810"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lastRenderedPageBreak/>
        <w:t>Find More. Apart from the items listed above, our delivery services can handle almost any items that can be carried by a single person. Here are some more items you should consider:</w:t>
      </w:r>
    </w:p>
    <w:p w14:paraId="212AC36F" w14:textId="7421E0D3" w:rsidR="3573F6DA" w:rsidRDefault="3573F6DA" w:rsidP="3573F6DA"/>
    <w:p w14:paraId="1954D1A6" w14:textId="1BF10B5D" w:rsidR="3573F6DA" w:rsidRDefault="3573F6DA" w:rsidP="3573F6DA">
      <w:pPr>
        <w:rPr>
          <w:rFonts w:ascii="Calibri" w:eastAsia="Calibri" w:hAnsi="Calibri" w:cs="Calibri"/>
          <w:sz w:val="32"/>
          <w:szCs w:val="32"/>
        </w:rPr>
      </w:pPr>
      <w:r w:rsidRPr="3573F6DA">
        <w:rPr>
          <w:rFonts w:ascii="Calibri" w:eastAsia="Calibri" w:hAnsi="Calibri" w:cs="Calibri"/>
          <w:sz w:val="32"/>
          <w:szCs w:val="32"/>
        </w:rPr>
        <w:t>1.Clothes</w:t>
      </w:r>
    </w:p>
    <w:p w14:paraId="3B1055C4" w14:textId="38CDC427" w:rsidR="3573F6DA" w:rsidRDefault="3573F6DA" w:rsidP="3573F6DA">
      <w:pPr>
        <w:rPr>
          <w:rFonts w:ascii="Calibri" w:eastAsia="Calibri" w:hAnsi="Calibri" w:cs="Calibri"/>
          <w:sz w:val="32"/>
          <w:szCs w:val="32"/>
        </w:rPr>
      </w:pPr>
      <w:r w:rsidRPr="3573F6DA">
        <w:rPr>
          <w:rFonts w:ascii="Calibri" w:eastAsia="Calibri" w:hAnsi="Calibri" w:cs="Calibri"/>
          <w:sz w:val="32"/>
          <w:szCs w:val="32"/>
        </w:rPr>
        <w:t>You can use our delivery services to transfer clothes. If you own a laundry business, you can improvise your services through our delivery options, which will provide convenience to your business and customers. In addition to this, for the physical clothing store, our delivery system streamlines and simplifies the process by ensuring that their clients receive the door-step delivery. You can use our service to get your clothes delivered from stores like Kmart</w:t>
      </w:r>
    </w:p>
    <w:p w14:paraId="330F5ABE" w14:textId="536F0A0F" w:rsidR="3573F6DA" w:rsidRDefault="3573F6DA" w:rsidP="3573F6DA">
      <w:pPr>
        <w:rPr>
          <w:rFonts w:ascii="Calibri" w:eastAsia="Calibri" w:hAnsi="Calibri" w:cs="Calibri"/>
          <w:sz w:val="32"/>
          <w:szCs w:val="32"/>
          <w:highlight w:val="yellow"/>
        </w:rPr>
      </w:pPr>
      <w:r w:rsidRPr="3573F6DA">
        <w:rPr>
          <w:rFonts w:ascii="Calibri" w:eastAsia="Calibri" w:hAnsi="Calibri" w:cs="Calibri"/>
          <w:sz w:val="32"/>
          <w:szCs w:val="32"/>
          <w:highlight w:val="yellow"/>
        </w:rPr>
        <w:t xml:space="preserve">You can use our delivery services to transfer clothes. If you own a laundry business, you can improve your services through our flexible delivery options, providing added convenience to your customers and business operations. In addition, if you operate a clothing store, our delivery system simplifies the process by ensuring that your clients receive their deliveries to their door. You can also use our service to get your clothes delivered from stores such as Kmart. </w:t>
      </w:r>
    </w:p>
    <w:p w14:paraId="5BC05B34" w14:textId="467F267E" w:rsidR="3573F6DA" w:rsidRDefault="3573F6DA" w:rsidP="3573F6DA">
      <w:pPr>
        <w:rPr>
          <w:rFonts w:ascii="Calibri" w:eastAsia="Calibri" w:hAnsi="Calibri" w:cs="Calibri"/>
          <w:sz w:val="32"/>
          <w:szCs w:val="32"/>
        </w:rPr>
      </w:pPr>
    </w:p>
    <w:p w14:paraId="44910D92" w14:textId="6EE8FB90" w:rsidR="3573F6DA" w:rsidRDefault="3573F6DA">
      <w:r w:rsidRPr="3573F6DA">
        <w:rPr>
          <w:rFonts w:ascii="Calibri" w:eastAsia="Calibri" w:hAnsi="Calibri" w:cs="Calibri"/>
          <w:sz w:val="32"/>
          <w:szCs w:val="32"/>
        </w:rPr>
        <w:t>2.Trade</w:t>
      </w:r>
    </w:p>
    <w:p w14:paraId="38319878" w14:textId="3E08C1DB" w:rsidR="3573F6DA" w:rsidRDefault="110C1810" w:rsidP="3573F6DA">
      <w:r w:rsidRPr="110C1810">
        <w:rPr>
          <w:rFonts w:ascii="Calibri" w:eastAsia="Calibri" w:hAnsi="Calibri" w:cs="Calibri"/>
          <w:sz w:val="32"/>
          <w:szCs w:val="32"/>
        </w:rPr>
        <w:t xml:space="preserve">For any kind of trade involving physical goods, you can render our delivery services as we can provide the convenience of transferring goods including the auto parts from any location in Brisbane. Therefore, if you are a mechanic or a wrecker, maintain stock or shop, or have a specialized range, we make sure your products are delivered on time and with great ease. If you urgently require a transfer of car parts for servicing purposes, we are more than ready to help you with easy </w:t>
      </w:r>
      <w:r w:rsidRPr="110C1810">
        <w:rPr>
          <w:rFonts w:ascii="Calibri" w:eastAsia="Calibri" w:hAnsi="Calibri" w:cs="Calibri"/>
          <w:sz w:val="32"/>
          <w:szCs w:val="32"/>
        </w:rPr>
        <w:lastRenderedPageBreak/>
        <w:t>transfer of your heavy car equipment to your desired destination, given that it is in Brisbane. We also cater to delivering industrial goods for our customers such as car automobile parts, mechanical tools for mechanics and wreckers, etc. However, the items that you desire to transfer should be easily carriable by a single delivery partner.</w:t>
      </w:r>
    </w:p>
    <w:p w14:paraId="089844A7" w14:textId="1E83D32B" w:rsidR="110C1810"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For any type of trade involving physical goods, you can use our delivery services to transfer goods from any location in Brisbane. If you work in any area involving auto parts, whether you are a mechanic or a wrecker, maintain stock or a shop, or have a </w:t>
      </w:r>
      <w:proofErr w:type="spellStart"/>
      <w:r w:rsidRPr="110C1810">
        <w:rPr>
          <w:rFonts w:ascii="Calibri" w:eastAsia="Calibri" w:hAnsi="Calibri" w:cs="Calibri"/>
          <w:sz w:val="32"/>
          <w:szCs w:val="32"/>
          <w:highlight w:val="yellow"/>
        </w:rPr>
        <w:t>specialised</w:t>
      </w:r>
      <w:proofErr w:type="spellEnd"/>
      <w:r w:rsidRPr="110C1810">
        <w:rPr>
          <w:rFonts w:ascii="Calibri" w:eastAsia="Calibri" w:hAnsi="Calibri" w:cs="Calibri"/>
          <w:sz w:val="32"/>
          <w:szCs w:val="32"/>
          <w:highlight w:val="yellow"/>
        </w:rPr>
        <w:t xml:space="preserve"> range, we make sure your products are delivered conveniently and on time. If you urgently require car parts for a service, we are here to help with the prompt delivery of heavy car equipment to any location in Brisbane. We can also deliver other industrial equipment such as mechanical tools for mechanics and wreckers, etc. Any items that can be easily carried by a single delivery driver, we can deliver. </w:t>
      </w:r>
    </w:p>
    <w:p w14:paraId="78543494" w14:textId="25CA8B61" w:rsidR="3573F6DA" w:rsidRDefault="3573F6DA" w:rsidP="3573F6DA">
      <w:pPr>
        <w:rPr>
          <w:rFonts w:ascii="Calibri" w:eastAsia="Calibri" w:hAnsi="Calibri" w:cs="Calibri"/>
          <w:sz w:val="32"/>
          <w:szCs w:val="32"/>
        </w:rPr>
      </w:pPr>
    </w:p>
    <w:p w14:paraId="3BC3FD25" w14:textId="24AC3355" w:rsidR="3573F6DA" w:rsidRDefault="3573F6DA">
      <w:r w:rsidRPr="3573F6DA">
        <w:rPr>
          <w:rFonts w:ascii="Calibri" w:eastAsia="Calibri" w:hAnsi="Calibri" w:cs="Calibri"/>
          <w:sz w:val="32"/>
          <w:szCs w:val="32"/>
        </w:rPr>
        <w:t>3.Grocery Delivery</w:t>
      </w:r>
    </w:p>
    <w:p w14:paraId="46D8F825" w14:textId="5B5775FC" w:rsidR="3573F6DA" w:rsidRDefault="3573F6DA" w:rsidP="3573F6DA">
      <w:r w:rsidRPr="3573F6DA">
        <w:rPr>
          <w:rFonts w:ascii="Calibri" w:eastAsia="Calibri" w:hAnsi="Calibri" w:cs="Calibri"/>
          <w:sz w:val="32"/>
          <w:szCs w:val="32"/>
        </w:rPr>
        <w:t>Getting your monthly groceries could be a difficult task. But no worries, as we are here to help you by delivering all your groceries to your doorstep within a few hours, you can just enjoy this time with friends and family.</w:t>
      </w:r>
    </w:p>
    <w:p w14:paraId="7E4E765C" w14:textId="267D43CA" w:rsidR="3573F6DA" w:rsidRDefault="3573F6DA" w:rsidP="3573F6DA">
      <w:pPr>
        <w:rPr>
          <w:rFonts w:ascii="Calibri" w:eastAsia="Calibri" w:hAnsi="Calibri" w:cs="Calibri"/>
          <w:sz w:val="32"/>
          <w:szCs w:val="32"/>
          <w:highlight w:val="yellow"/>
        </w:rPr>
      </w:pPr>
      <w:proofErr w:type="spellStart"/>
      <w:r w:rsidRPr="3573F6DA">
        <w:rPr>
          <w:rFonts w:ascii="Calibri" w:eastAsia="Calibri" w:hAnsi="Calibri" w:cs="Calibri"/>
          <w:sz w:val="32"/>
          <w:szCs w:val="32"/>
          <w:highlight w:val="yellow"/>
        </w:rPr>
        <w:t>Organising</w:t>
      </w:r>
      <w:proofErr w:type="spellEnd"/>
      <w:r w:rsidRPr="3573F6DA">
        <w:rPr>
          <w:rFonts w:ascii="Calibri" w:eastAsia="Calibri" w:hAnsi="Calibri" w:cs="Calibri"/>
          <w:sz w:val="32"/>
          <w:szCs w:val="32"/>
          <w:highlight w:val="yellow"/>
        </w:rPr>
        <w:t xml:space="preserve"> your weekly groceries can be an inconvenient and time-consuming task. We can help by delivering all your groceries to your doorstep within a few hours, leaving you with more time to spend with family and friends. </w:t>
      </w:r>
    </w:p>
    <w:p w14:paraId="3F302404" w14:textId="5A5614AF" w:rsidR="3573F6DA" w:rsidRDefault="3573F6DA">
      <w:r w:rsidRPr="3573F6DA">
        <w:rPr>
          <w:rFonts w:ascii="Calibri" w:eastAsia="Calibri" w:hAnsi="Calibri" w:cs="Calibri"/>
          <w:sz w:val="32"/>
          <w:szCs w:val="32"/>
        </w:rPr>
        <w:t>4.Gift Delivery</w:t>
      </w:r>
    </w:p>
    <w:p w14:paraId="0C5AA577" w14:textId="4BD01A6B" w:rsidR="3573F6DA" w:rsidRDefault="3573F6DA" w:rsidP="3573F6DA">
      <w:r w:rsidRPr="3573F6DA">
        <w:rPr>
          <w:rFonts w:ascii="Calibri" w:eastAsia="Calibri" w:hAnsi="Calibri" w:cs="Calibri"/>
          <w:sz w:val="32"/>
          <w:szCs w:val="32"/>
        </w:rPr>
        <w:t xml:space="preserve">The most delighting experience is to receive an unexpected gift. Having multiple delivery options allows us to deliver your gift to your dear one. </w:t>
      </w:r>
      <w:r w:rsidRPr="3573F6DA">
        <w:rPr>
          <w:rFonts w:ascii="Calibri" w:eastAsia="Calibri" w:hAnsi="Calibri" w:cs="Calibri"/>
          <w:sz w:val="32"/>
          <w:szCs w:val="32"/>
        </w:rPr>
        <w:lastRenderedPageBreak/>
        <w:t>We ensure that the gift will be intact, and we also follow any guidelines and specifications you require regarding the delivery of your gift. So, if you want to surprise someone, do contact us.</w:t>
      </w:r>
    </w:p>
    <w:p w14:paraId="2566A8F4" w14:textId="5F43424A" w:rsidR="3573F6DA" w:rsidRDefault="3573F6DA" w:rsidP="3573F6DA">
      <w:pPr>
        <w:rPr>
          <w:rFonts w:ascii="Calibri" w:eastAsia="Calibri" w:hAnsi="Calibri" w:cs="Calibri"/>
          <w:sz w:val="32"/>
          <w:szCs w:val="32"/>
          <w:highlight w:val="yellow"/>
        </w:rPr>
      </w:pPr>
      <w:r w:rsidRPr="3573F6DA">
        <w:rPr>
          <w:rFonts w:ascii="Calibri" w:eastAsia="Calibri" w:hAnsi="Calibri" w:cs="Calibri"/>
          <w:sz w:val="32"/>
          <w:szCs w:val="32"/>
          <w:highlight w:val="yellow"/>
        </w:rPr>
        <w:t xml:space="preserve">The most delightful experience is to receive an unexpected gift. We provide multiple delivery options to deliver your gift to a loved one. We ensure that the gift arrives intact, and we also follow any guidelines or requirements you have for delivering your gift. </w:t>
      </w:r>
      <w:proofErr w:type="gramStart"/>
      <w:r w:rsidRPr="3573F6DA">
        <w:rPr>
          <w:rFonts w:ascii="Calibri" w:eastAsia="Calibri" w:hAnsi="Calibri" w:cs="Calibri"/>
          <w:sz w:val="32"/>
          <w:szCs w:val="32"/>
          <w:highlight w:val="yellow"/>
        </w:rPr>
        <w:t>So</w:t>
      </w:r>
      <w:proofErr w:type="gramEnd"/>
      <w:r w:rsidRPr="3573F6DA">
        <w:rPr>
          <w:rFonts w:ascii="Calibri" w:eastAsia="Calibri" w:hAnsi="Calibri" w:cs="Calibri"/>
          <w:sz w:val="32"/>
          <w:szCs w:val="32"/>
          <w:highlight w:val="yellow"/>
        </w:rPr>
        <w:t xml:space="preserve"> if you want to surprise someone, please contact us. </w:t>
      </w:r>
    </w:p>
    <w:p w14:paraId="293080DB" w14:textId="5F4775E4" w:rsidR="3573F6DA" w:rsidRDefault="3573F6DA">
      <w:r w:rsidRPr="3573F6DA">
        <w:rPr>
          <w:rFonts w:ascii="Calibri" w:eastAsia="Calibri" w:hAnsi="Calibri" w:cs="Calibri"/>
          <w:sz w:val="32"/>
          <w:szCs w:val="32"/>
        </w:rPr>
        <w:t>5.Office Delivery</w:t>
      </w:r>
    </w:p>
    <w:p w14:paraId="581DE1C4" w14:textId="6527DEF8" w:rsidR="3573F6DA" w:rsidRDefault="3573F6DA" w:rsidP="3573F6DA">
      <w:r w:rsidRPr="3573F6DA">
        <w:rPr>
          <w:rFonts w:ascii="Calibri" w:eastAsia="Calibri" w:hAnsi="Calibri" w:cs="Calibri"/>
          <w:sz w:val="32"/>
          <w:szCs w:val="32"/>
        </w:rPr>
        <w:t>Zebra Delivery operate during working hours, which allows us to deliver any type of office items like laptops, computers, notebooks, printing paper, ink, or printers, or any spare parts used in offices that can be carried safely by a single driver in his vehicle. You can also use our service to get your lunch delivered right at your office without any hassle. We can even arrange daily lunch deliveries to you daily making sure you eat fresh. Moreover, we also deliver office appliances like stationery, scanners, desktops, modems, cables, extenders or other items, we can deliver all your office supplies- whatever a single person can carry, can be delivered by us.</w:t>
      </w:r>
    </w:p>
    <w:p w14:paraId="017A5B24" w14:textId="21F3BCB0" w:rsidR="3573F6DA" w:rsidRDefault="3573F6DA" w:rsidP="3573F6DA">
      <w:pPr>
        <w:rPr>
          <w:rFonts w:ascii="Calibri" w:eastAsia="Calibri" w:hAnsi="Calibri" w:cs="Calibri"/>
          <w:sz w:val="32"/>
          <w:szCs w:val="32"/>
        </w:rPr>
      </w:pPr>
      <w:r w:rsidRPr="3573F6DA">
        <w:rPr>
          <w:rFonts w:ascii="Calibri" w:eastAsia="Calibri" w:hAnsi="Calibri" w:cs="Calibri"/>
          <w:sz w:val="32"/>
          <w:szCs w:val="32"/>
          <w:highlight w:val="yellow"/>
        </w:rPr>
        <w:t xml:space="preserve">Zebra Delivery operate during working hours, which allows us to deliver various types of office equipment including laptops, computers, notebooks, paper, ink or printers. We can also deliver office appliances including stationery, scanners, desktop computers, modems, cables or extenders. We can transport any equipment or spare parts that can be safely carried by a single driver and vehicle. You can even use our service to have your lunch delivered right to your office door. We can even arrange daily lunch deliveries to make sure your food always arrives fresh. </w:t>
      </w:r>
    </w:p>
    <w:p w14:paraId="15C45A00" w14:textId="7257AB4C" w:rsidR="3573F6DA" w:rsidRDefault="3573F6DA">
      <w:r w:rsidRPr="3573F6DA">
        <w:rPr>
          <w:rFonts w:ascii="Calibri" w:eastAsia="Calibri" w:hAnsi="Calibri" w:cs="Calibri"/>
          <w:sz w:val="32"/>
          <w:szCs w:val="32"/>
        </w:rPr>
        <w:lastRenderedPageBreak/>
        <w:t>6.Flower Delivery</w:t>
      </w:r>
    </w:p>
    <w:p w14:paraId="137E9F22" w14:textId="67B0BC3B" w:rsidR="3573F6DA" w:rsidRDefault="110C1810" w:rsidP="3573F6DA">
      <w:r w:rsidRPr="110C1810">
        <w:rPr>
          <w:rFonts w:ascii="Calibri" w:eastAsia="Calibri" w:hAnsi="Calibri" w:cs="Calibri"/>
          <w:sz w:val="32"/>
          <w:szCs w:val="32"/>
        </w:rPr>
        <w:t xml:space="preserve">We offer deliveries of flowers including bouquets and small-sized flower sculptures. Zebra -Delivery ensure that flowers don't lose their </w:t>
      </w:r>
      <w:proofErr w:type="spellStart"/>
      <w:proofErr w:type="gramStart"/>
      <w:r w:rsidRPr="110C1810">
        <w:rPr>
          <w:rFonts w:ascii="Calibri" w:eastAsia="Calibri" w:hAnsi="Calibri" w:cs="Calibri"/>
          <w:sz w:val="32"/>
          <w:szCs w:val="32"/>
        </w:rPr>
        <w:t>essence.If</w:t>
      </w:r>
      <w:proofErr w:type="spellEnd"/>
      <w:proofErr w:type="gramEnd"/>
      <w:r w:rsidRPr="110C1810">
        <w:rPr>
          <w:rFonts w:ascii="Calibri" w:eastAsia="Calibri" w:hAnsi="Calibri" w:cs="Calibri"/>
          <w:sz w:val="32"/>
          <w:szCs w:val="32"/>
        </w:rPr>
        <w:t xml:space="preserve"> you are buying flowers for a party or decoration purposes, we make sure that it reaches the venue on time.</w:t>
      </w:r>
    </w:p>
    <w:p w14:paraId="612D403C" w14:textId="214DE93F" w:rsidR="110C1810" w:rsidRDefault="110C1810" w:rsidP="110C1810">
      <w:pPr>
        <w:rPr>
          <w:rFonts w:ascii="Calibri" w:eastAsia="Calibri" w:hAnsi="Calibri" w:cs="Calibri"/>
          <w:sz w:val="32"/>
          <w:szCs w:val="32"/>
          <w:highlight w:val="yellow"/>
        </w:rPr>
      </w:pPr>
      <w:r w:rsidRPr="110C1810">
        <w:rPr>
          <w:rFonts w:ascii="Calibri" w:eastAsia="Calibri" w:hAnsi="Calibri" w:cs="Calibri"/>
          <w:sz w:val="32"/>
          <w:szCs w:val="32"/>
          <w:highlight w:val="yellow"/>
        </w:rPr>
        <w:t xml:space="preserve">We can deliver flowers, including both bouquets and small-size flower sculptures. Zebra Delivery make sure that flowers are delivered fresh and don’t lose their essence. If you are buying flowers for a party or to decorate a venue, we make sure that they get </w:t>
      </w:r>
      <w:proofErr w:type="gramStart"/>
      <w:r w:rsidRPr="110C1810">
        <w:rPr>
          <w:rFonts w:ascii="Calibri" w:eastAsia="Calibri" w:hAnsi="Calibri" w:cs="Calibri"/>
          <w:sz w:val="32"/>
          <w:szCs w:val="32"/>
          <w:highlight w:val="yellow"/>
        </w:rPr>
        <w:t>their</w:t>
      </w:r>
      <w:proofErr w:type="gramEnd"/>
      <w:r w:rsidRPr="110C1810">
        <w:rPr>
          <w:rFonts w:ascii="Calibri" w:eastAsia="Calibri" w:hAnsi="Calibri" w:cs="Calibri"/>
          <w:sz w:val="32"/>
          <w:szCs w:val="32"/>
          <w:highlight w:val="yellow"/>
        </w:rPr>
        <w:t xml:space="preserve"> on time. </w:t>
      </w:r>
    </w:p>
    <w:p w14:paraId="04D5F4FC" w14:textId="7F226864" w:rsidR="3573F6DA" w:rsidRDefault="3573F6DA">
      <w:r w:rsidRPr="3573F6DA">
        <w:rPr>
          <w:rFonts w:ascii="Calibri" w:eastAsia="Calibri" w:hAnsi="Calibri" w:cs="Calibri"/>
          <w:sz w:val="32"/>
          <w:szCs w:val="32"/>
        </w:rPr>
        <w:t>7.Food Delivery</w:t>
      </w:r>
    </w:p>
    <w:p w14:paraId="577BA219" w14:textId="2407B55F" w:rsidR="3573F6DA" w:rsidRDefault="3573F6DA" w:rsidP="3573F6DA">
      <w:r w:rsidRPr="3573F6DA">
        <w:rPr>
          <w:rFonts w:ascii="Calibri" w:eastAsia="Calibri" w:hAnsi="Calibri" w:cs="Calibri"/>
          <w:sz w:val="32"/>
          <w:szCs w:val="32"/>
        </w:rPr>
        <w:t xml:space="preserve">Getting food delivery is easier now, select any restaurant, cafe or bakery and we will have your food delivered in a minimum </w:t>
      </w:r>
      <w:proofErr w:type="gramStart"/>
      <w:r w:rsidRPr="3573F6DA">
        <w:rPr>
          <w:rFonts w:ascii="Calibri" w:eastAsia="Calibri" w:hAnsi="Calibri" w:cs="Calibri"/>
          <w:sz w:val="32"/>
          <w:szCs w:val="32"/>
        </w:rPr>
        <w:t>period of time</w:t>
      </w:r>
      <w:proofErr w:type="gramEnd"/>
      <w:r w:rsidRPr="3573F6DA">
        <w:rPr>
          <w:rFonts w:ascii="Calibri" w:eastAsia="Calibri" w:hAnsi="Calibri" w:cs="Calibri"/>
          <w:sz w:val="32"/>
          <w:szCs w:val="32"/>
        </w:rPr>
        <w:t xml:space="preserve">. You can enjoy the exact taste of your </w:t>
      </w:r>
      <w:proofErr w:type="spellStart"/>
      <w:r w:rsidRPr="3573F6DA">
        <w:rPr>
          <w:rFonts w:ascii="Calibri" w:eastAsia="Calibri" w:hAnsi="Calibri" w:cs="Calibri"/>
          <w:sz w:val="32"/>
          <w:szCs w:val="32"/>
        </w:rPr>
        <w:t>favourite</w:t>
      </w:r>
      <w:proofErr w:type="spellEnd"/>
      <w:r w:rsidRPr="3573F6DA">
        <w:rPr>
          <w:rFonts w:ascii="Calibri" w:eastAsia="Calibri" w:hAnsi="Calibri" w:cs="Calibri"/>
          <w:sz w:val="32"/>
          <w:szCs w:val="32"/>
        </w:rPr>
        <w:t xml:space="preserve"> restaurant just by sitting at home. Just in a few clicks, we can get food for you from any restaurant or café</w:t>
      </w:r>
    </w:p>
    <w:p w14:paraId="15A05CE3" w14:textId="4A143ADD" w:rsidR="3573F6DA" w:rsidRDefault="3573F6DA" w:rsidP="3573F6DA">
      <w:pPr>
        <w:rPr>
          <w:rFonts w:ascii="Calibri" w:eastAsia="Calibri" w:hAnsi="Calibri" w:cs="Calibri"/>
          <w:sz w:val="32"/>
          <w:szCs w:val="32"/>
        </w:rPr>
      </w:pPr>
      <w:r w:rsidRPr="3573F6DA">
        <w:rPr>
          <w:rFonts w:ascii="Calibri" w:eastAsia="Calibri" w:hAnsi="Calibri" w:cs="Calibri"/>
          <w:sz w:val="32"/>
          <w:szCs w:val="32"/>
          <w:highlight w:val="yellow"/>
        </w:rPr>
        <w:t xml:space="preserve">We make food delivery easy. Simply select any restaurant, café or bakery and we will have your food delivered to you promptly. Enjoy the taste of your </w:t>
      </w:r>
      <w:proofErr w:type="spellStart"/>
      <w:r w:rsidRPr="3573F6DA">
        <w:rPr>
          <w:rFonts w:ascii="Calibri" w:eastAsia="Calibri" w:hAnsi="Calibri" w:cs="Calibri"/>
          <w:sz w:val="32"/>
          <w:szCs w:val="32"/>
          <w:highlight w:val="yellow"/>
        </w:rPr>
        <w:t>favourite</w:t>
      </w:r>
      <w:proofErr w:type="spellEnd"/>
      <w:r w:rsidRPr="3573F6DA">
        <w:rPr>
          <w:rFonts w:ascii="Calibri" w:eastAsia="Calibri" w:hAnsi="Calibri" w:cs="Calibri"/>
          <w:sz w:val="32"/>
          <w:szCs w:val="32"/>
          <w:highlight w:val="yellow"/>
        </w:rPr>
        <w:t xml:space="preserve"> restaurant or café food right in the comfort of your own home. Just a few clicks, and we can deliver food from any restaurant or café to you. </w:t>
      </w:r>
    </w:p>
    <w:p w14:paraId="7201574B" w14:textId="7C15459B" w:rsidR="3573F6DA" w:rsidRDefault="3573F6DA" w:rsidP="3573F6DA"/>
    <w:p w14:paraId="49D1C7CA" w14:textId="7377B35B" w:rsidR="3573F6DA" w:rsidRDefault="3573F6DA" w:rsidP="3573F6DA">
      <w:pPr>
        <w:rPr>
          <w:rFonts w:ascii="Calibri" w:eastAsia="Calibri" w:hAnsi="Calibri" w:cs="Calibri"/>
          <w:sz w:val="32"/>
          <w:szCs w:val="32"/>
        </w:rPr>
      </w:pPr>
      <w:r w:rsidRPr="3573F6DA">
        <w:rPr>
          <w:rFonts w:ascii="Calibri" w:eastAsia="Calibri" w:hAnsi="Calibri" w:cs="Calibri"/>
          <w:sz w:val="32"/>
          <w:szCs w:val="32"/>
        </w:rPr>
        <w:t>8.Beverages</w:t>
      </w:r>
    </w:p>
    <w:p w14:paraId="238268C3" w14:textId="05D1EFA3" w:rsidR="3573F6DA" w:rsidRDefault="110C1810" w:rsidP="110C1810">
      <w:pPr>
        <w:rPr>
          <w:rFonts w:ascii="Calibri" w:eastAsia="Calibri" w:hAnsi="Calibri" w:cs="Calibri"/>
          <w:sz w:val="32"/>
          <w:szCs w:val="32"/>
        </w:rPr>
      </w:pPr>
      <w:r w:rsidRPr="110C1810">
        <w:rPr>
          <w:rFonts w:ascii="Calibri" w:eastAsia="Calibri" w:hAnsi="Calibri" w:cs="Calibri"/>
          <w:sz w:val="32"/>
          <w:szCs w:val="32"/>
        </w:rPr>
        <w:t>We carry beverages including alcoholic and non-alcoholic beverages. If you are looking to deliver any of those please contact us. We can carry any beverage irrespective hot or cold. Our drivers are very responsible and trusted so that you can easily rely on them.</w:t>
      </w:r>
    </w:p>
    <w:p w14:paraId="22656A61" w14:textId="49596BE3" w:rsidR="110C1810" w:rsidRDefault="110C1810" w:rsidP="110C1810">
      <w:pPr>
        <w:rPr>
          <w:rFonts w:ascii="Calibri" w:eastAsia="Calibri" w:hAnsi="Calibri" w:cs="Calibri"/>
          <w:sz w:val="32"/>
          <w:szCs w:val="32"/>
          <w:highlight w:val="yellow"/>
        </w:rPr>
      </w:pPr>
      <w:r w:rsidRPr="110C1810">
        <w:rPr>
          <w:rFonts w:ascii="Calibri" w:eastAsia="Calibri" w:hAnsi="Calibri" w:cs="Calibri"/>
          <w:sz w:val="32"/>
          <w:szCs w:val="32"/>
          <w:highlight w:val="yellow"/>
        </w:rPr>
        <w:lastRenderedPageBreak/>
        <w:t xml:space="preserve">We carry beverages, including alcoholic and non-alcoholic beverages. If you are looking to deliver any of these, please contact us. We can carry any hot or cold beverages. You can rely on our responsible and trusted drivers. </w:t>
      </w:r>
    </w:p>
    <w:p w14:paraId="3CEBCEED" w14:textId="5009E62F" w:rsidR="3573F6DA" w:rsidRDefault="3573F6DA" w:rsidP="3573F6DA">
      <w:pPr>
        <w:rPr>
          <w:rFonts w:ascii="Calibri" w:eastAsia="Calibri" w:hAnsi="Calibri" w:cs="Calibri"/>
          <w:sz w:val="32"/>
          <w:szCs w:val="32"/>
        </w:rPr>
      </w:pPr>
    </w:p>
    <w:p w14:paraId="2F38D143" w14:textId="686AD05F" w:rsidR="3573F6DA" w:rsidRDefault="3573F6DA">
      <w:r w:rsidRPr="3573F6DA">
        <w:rPr>
          <w:rFonts w:ascii="Calibri" w:eastAsia="Calibri" w:hAnsi="Calibri" w:cs="Calibri"/>
          <w:sz w:val="32"/>
          <w:szCs w:val="32"/>
        </w:rPr>
        <w:t>9.Meat Delivery</w:t>
      </w:r>
    </w:p>
    <w:p w14:paraId="1A1E8073" w14:textId="5859A5DF" w:rsidR="3573F6DA" w:rsidRDefault="110C1810" w:rsidP="3573F6DA">
      <w:r w:rsidRPr="110C1810">
        <w:rPr>
          <w:rFonts w:ascii="Calibri" w:eastAsia="Calibri" w:hAnsi="Calibri" w:cs="Calibri"/>
          <w:sz w:val="32"/>
          <w:szCs w:val="32"/>
        </w:rPr>
        <w:t>You can use our delivery services to get fresh meat delivered from local markets in Brisbane right at your doorstep. We deliver raw meat from local sources or from wherever you order pickup.</w:t>
      </w:r>
    </w:p>
    <w:p w14:paraId="7B1664F6" w14:textId="06E996DB" w:rsidR="110C1810"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You can also use our delivery services to have your fresh meat delivered from local markets in Brisbane right to your doorstep. We deliver fresh meat from selected local sources or from any other location you wish to order from. </w:t>
      </w:r>
    </w:p>
    <w:p w14:paraId="076DEF98" w14:textId="1684EF6F" w:rsidR="3573F6DA" w:rsidRDefault="3573F6DA">
      <w:r w:rsidRPr="3573F6DA">
        <w:rPr>
          <w:rFonts w:ascii="Calibri" w:eastAsia="Calibri" w:hAnsi="Calibri" w:cs="Calibri"/>
          <w:sz w:val="32"/>
          <w:szCs w:val="32"/>
        </w:rPr>
        <w:t>10.Household Appliances</w:t>
      </w:r>
    </w:p>
    <w:p w14:paraId="407A7322" w14:textId="66A922B3" w:rsidR="3573F6DA" w:rsidRDefault="110C1810" w:rsidP="3573F6DA">
      <w:r w:rsidRPr="110C1810">
        <w:rPr>
          <w:rFonts w:ascii="Calibri" w:eastAsia="Calibri" w:hAnsi="Calibri" w:cs="Calibri"/>
          <w:sz w:val="32"/>
          <w:szCs w:val="32"/>
        </w:rPr>
        <w:t>Having guests over for a party but not prepared? No more worries! We cater to deliveries of household kitchen appliances as well. From plates, containers, utensils to tabletops and utilities, we provide deliveries of almost any kitchen appliance that can be carried by a single driver.</w:t>
      </w:r>
    </w:p>
    <w:p w14:paraId="25997B8B" w14:textId="205D9823" w:rsidR="110C1810"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Having guests over for a party but are not prepared? Not a problem! We can deliver household kitchen appliances as well. Whether it be plates, containers, utensils to tabletops and kitchen appliances, we can deliver almost any kitchen equipment that can be carried by a single driver. </w:t>
      </w:r>
    </w:p>
    <w:p w14:paraId="24CAF298" w14:textId="5A9EBFE2" w:rsidR="3573F6DA" w:rsidRDefault="3573F6DA">
      <w:r w:rsidRPr="3573F6DA">
        <w:rPr>
          <w:rFonts w:ascii="Calibri" w:eastAsia="Calibri" w:hAnsi="Calibri" w:cs="Calibri"/>
          <w:sz w:val="32"/>
          <w:szCs w:val="32"/>
        </w:rPr>
        <w:t xml:space="preserve">11.Items Related </w:t>
      </w:r>
      <w:proofErr w:type="gramStart"/>
      <w:r w:rsidRPr="3573F6DA">
        <w:rPr>
          <w:rFonts w:ascii="Calibri" w:eastAsia="Calibri" w:hAnsi="Calibri" w:cs="Calibri"/>
          <w:sz w:val="32"/>
          <w:szCs w:val="32"/>
        </w:rPr>
        <w:t>To</w:t>
      </w:r>
      <w:proofErr w:type="gramEnd"/>
      <w:r w:rsidRPr="3573F6DA">
        <w:rPr>
          <w:rFonts w:ascii="Calibri" w:eastAsia="Calibri" w:hAnsi="Calibri" w:cs="Calibri"/>
          <w:sz w:val="32"/>
          <w:szCs w:val="32"/>
        </w:rPr>
        <w:t xml:space="preserve"> Childcare</w:t>
      </w:r>
    </w:p>
    <w:p w14:paraId="43ADE965" w14:textId="6EA61481" w:rsidR="3573F6DA" w:rsidRDefault="3573F6DA" w:rsidP="3573F6DA">
      <w:pPr>
        <w:rPr>
          <w:rFonts w:ascii="Calibri" w:eastAsia="Calibri" w:hAnsi="Calibri" w:cs="Calibri"/>
          <w:sz w:val="32"/>
          <w:szCs w:val="32"/>
          <w:highlight w:val="yellow"/>
        </w:rPr>
      </w:pPr>
      <w:r w:rsidRPr="3573F6DA">
        <w:rPr>
          <w:rFonts w:ascii="Calibri" w:eastAsia="Calibri" w:hAnsi="Calibri" w:cs="Calibri"/>
          <w:sz w:val="32"/>
          <w:szCs w:val="32"/>
          <w:highlight w:val="yellow"/>
        </w:rPr>
        <w:t>11. Childcare Related Items</w:t>
      </w:r>
    </w:p>
    <w:p w14:paraId="292C5BE7" w14:textId="4C004C26" w:rsidR="3573F6DA" w:rsidRDefault="3573F6DA" w:rsidP="3573F6DA">
      <w:r w:rsidRPr="3573F6DA">
        <w:rPr>
          <w:rFonts w:ascii="Calibri" w:eastAsia="Calibri" w:hAnsi="Calibri" w:cs="Calibri"/>
          <w:sz w:val="32"/>
          <w:szCs w:val="32"/>
        </w:rPr>
        <w:t xml:space="preserve">We also deliver items that are related to children’s needs such as toys and games, clothes, nappies or other childcare items that you need </w:t>
      </w:r>
      <w:r w:rsidRPr="3573F6DA">
        <w:rPr>
          <w:rFonts w:ascii="Calibri" w:eastAsia="Calibri" w:hAnsi="Calibri" w:cs="Calibri"/>
          <w:sz w:val="32"/>
          <w:szCs w:val="32"/>
        </w:rPr>
        <w:lastRenderedPageBreak/>
        <w:t>urgently, but can’t leave your home to go out and buy. Let us help you with bringing those items right to your front door saving you time and worry.</w:t>
      </w:r>
    </w:p>
    <w:p w14:paraId="01E4EC75" w14:textId="31FAB3C0" w:rsidR="3573F6DA" w:rsidRDefault="110C1810" w:rsidP="110C1810">
      <w:pPr>
        <w:rPr>
          <w:rFonts w:ascii="Calibri" w:eastAsia="Calibri" w:hAnsi="Calibri" w:cs="Calibri"/>
          <w:sz w:val="32"/>
          <w:szCs w:val="32"/>
          <w:highlight w:val="yellow"/>
        </w:rPr>
      </w:pPr>
      <w:r w:rsidRPr="110C1810">
        <w:rPr>
          <w:rFonts w:ascii="Calibri" w:eastAsia="Calibri" w:hAnsi="Calibri" w:cs="Calibri"/>
          <w:sz w:val="32"/>
          <w:szCs w:val="32"/>
          <w:highlight w:val="yellow"/>
        </w:rPr>
        <w:t xml:space="preserve">We also deliver various childcare-related items, such as clothes or nappies, as well as children’s toys, games and many other related items. If you need these items </w:t>
      </w:r>
      <w:proofErr w:type="gramStart"/>
      <w:r w:rsidRPr="110C1810">
        <w:rPr>
          <w:rFonts w:ascii="Calibri" w:eastAsia="Calibri" w:hAnsi="Calibri" w:cs="Calibri"/>
          <w:sz w:val="32"/>
          <w:szCs w:val="32"/>
          <w:highlight w:val="yellow"/>
        </w:rPr>
        <w:t>promptly, but</w:t>
      </w:r>
      <w:proofErr w:type="gramEnd"/>
      <w:r w:rsidRPr="110C1810">
        <w:rPr>
          <w:rFonts w:ascii="Calibri" w:eastAsia="Calibri" w:hAnsi="Calibri" w:cs="Calibri"/>
          <w:sz w:val="32"/>
          <w:szCs w:val="32"/>
          <w:highlight w:val="yellow"/>
        </w:rPr>
        <w:t xml:space="preserve"> can’t leave home to go out and buy them, let us assist you by bringing these items right to your front door, saving you time and hassle. </w:t>
      </w:r>
    </w:p>
    <w:p w14:paraId="77CC5C72" w14:textId="795734B8" w:rsidR="3573F6DA" w:rsidRDefault="3573F6DA">
      <w:r w:rsidRPr="3573F6DA">
        <w:rPr>
          <w:rFonts w:ascii="Calibri" w:eastAsia="Calibri" w:hAnsi="Calibri" w:cs="Calibri"/>
          <w:sz w:val="32"/>
          <w:szCs w:val="32"/>
        </w:rPr>
        <w:t xml:space="preserve">12.Makeup </w:t>
      </w:r>
      <w:r w:rsidR="008258E9" w:rsidRPr="3573F6DA">
        <w:rPr>
          <w:rFonts w:ascii="Calibri" w:eastAsia="Calibri" w:hAnsi="Calibri" w:cs="Calibri"/>
          <w:sz w:val="32"/>
          <w:szCs w:val="32"/>
        </w:rPr>
        <w:t>and</w:t>
      </w:r>
      <w:r w:rsidRPr="3573F6DA">
        <w:rPr>
          <w:rFonts w:ascii="Calibri" w:eastAsia="Calibri" w:hAnsi="Calibri" w:cs="Calibri"/>
          <w:sz w:val="32"/>
          <w:szCs w:val="32"/>
        </w:rPr>
        <w:t xml:space="preserve"> Beauty Products</w:t>
      </w:r>
    </w:p>
    <w:p w14:paraId="674F7A06" w14:textId="2C43AB8E" w:rsidR="3573F6DA" w:rsidRDefault="3573F6DA" w:rsidP="3573F6DA">
      <w:r w:rsidRPr="3573F6DA">
        <w:rPr>
          <w:rFonts w:ascii="Calibri" w:eastAsia="Calibri" w:hAnsi="Calibri" w:cs="Calibri"/>
          <w:sz w:val="32"/>
          <w:szCs w:val="32"/>
        </w:rPr>
        <w:t>We deliver all your vanity needs right to your front door. With our delivery service, you can order any makeup or beauty item that you want to be delivered in a hurry or urgently and we will bring it to you as soon as we can.</w:t>
      </w:r>
    </w:p>
    <w:p w14:paraId="1BF82A5D" w14:textId="084C4CD8" w:rsidR="3573F6DA" w:rsidRDefault="3573F6DA" w:rsidP="3573F6DA">
      <w:pPr>
        <w:rPr>
          <w:rFonts w:ascii="Calibri" w:eastAsia="Calibri" w:hAnsi="Calibri" w:cs="Calibri"/>
          <w:sz w:val="32"/>
          <w:szCs w:val="32"/>
        </w:rPr>
      </w:pPr>
      <w:r w:rsidRPr="3573F6DA">
        <w:rPr>
          <w:rFonts w:ascii="Calibri" w:eastAsia="Calibri" w:hAnsi="Calibri" w:cs="Calibri"/>
          <w:sz w:val="32"/>
          <w:szCs w:val="32"/>
          <w:highlight w:val="yellow"/>
        </w:rPr>
        <w:t xml:space="preserve">We can deliver all your makeup and beauty products right to your front door. Simply order any makeup or beauty item that you need in a hurry, and our delivery service will get it to you as soon as possible. </w:t>
      </w:r>
    </w:p>
    <w:p w14:paraId="0FFEF545" w14:textId="194E15A5" w:rsidR="3573F6DA" w:rsidRDefault="3573F6DA">
      <w:r w:rsidRPr="3573F6DA">
        <w:rPr>
          <w:rFonts w:ascii="Calibri" w:eastAsia="Calibri" w:hAnsi="Calibri" w:cs="Calibri"/>
          <w:sz w:val="32"/>
          <w:szCs w:val="32"/>
        </w:rPr>
        <w:t>13.Healthcare Products</w:t>
      </w:r>
    </w:p>
    <w:p w14:paraId="0229762D" w14:textId="2B8C5E79" w:rsidR="3573F6DA" w:rsidRDefault="3573F6DA" w:rsidP="3573F6DA">
      <w:r w:rsidRPr="3573F6DA">
        <w:rPr>
          <w:rFonts w:ascii="Calibri" w:eastAsia="Calibri" w:hAnsi="Calibri" w:cs="Calibri"/>
          <w:sz w:val="32"/>
          <w:szCs w:val="32"/>
        </w:rPr>
        <w:t>Want a refill of your prescription but too busy to go get it? Leave it to us! We can deliver your healthcare and pharmaceutical products to you using your prescription at your convenience. You can also use our delivery services for getting emergency medications delivered via our ASAP delivery option.</w:t>
      </w:r>
    </w:p>
    <w:p w14:paraId="59E71A04" w14:textId="100FA8BB" w:rsidR="3573F6DA" w:rsidRDefault="3573F6DA" w:rsidP="3573F6DA">
      <w:pPr>
        <w:rPr>
          <w:rFonts w:ascii="Calibri" w:eastAsia="Calibri" w:hAnsi="Calibri" w:cs="Calibri"/>
          <w:sz w:val="32"/>
          <w:szCs w:val="32"/>
        </w:rPr>
      </w:pPr>
      <w:r w:rsidRPr="3573F6DA">
        <w:rPr>
          <w:rFonts w:ascii="Calibri" w:eastAsia="Calibri" w:hAnsi="Calibri" w:cs="Calibri"/>
          <w:sz w:val="32"/>
          <w:szCs w:val="32"/>
          <w:highlight w:val="yellow"/>
        </w:rPr>
        <w:t xml:space="preserve">Need to refill your prescription but are too busy to go to the pharmacy? Leave it to us! We can deliver all your medications and other healthcare products straight to you using your prescription at your convenience. You can also use our delivery service to receive urgent medications through our ASAP delivery option. </w:t>
      </w:r>
    </w:p>
    <w:p w14:paraId="56374690" w14:textId="7137BB30" w:rsidR="3573F6DA" w:rsidRDefault="3573F6DA" w:rsidP="3573F6DA">
      <w:pPr>
        <w:rPr>
          <w:rFonts w:ascii="Calibri" w:eastAsia="Calibri" w:hAnsi="Calibri" w:cs="Calibri"/>
          <w:sz w:val="32"/>
          <w:szCs w:val="32"/>
        </w:rPr>
      </w:pPr>
      <w:r w:rsidRPr="3573F6DA">
        <w:rPr>
          <w:rFonts w:ascii="Calibri" w:eastAsia="Calibri" w:hAnsi="Calibri" w:cs="Calibri"/>
          <w:sz w:val="32"/>
          <w:szCs w:val="32"/>
        </w:rPr>
        <w:lastRenderedPageBreak/>
        <w:t>14.Books</w:t>
      </w:r>
    </w:p>
    <w:p w14:paraId="5C5281BB" w14:textId="695248C0" w:rsidR="3573F6DA" w:rsidRDefault="3573F6DA" w:rsidP="3573F6DA">
      <w:pPr>
        <w:rPr>
          <w:rFonts w:ascii="Calibri" w:eastAsia="Calibri" w:hAnsi="Calibri" w:cs="Calibri"/>
          <w:sz w:val="32"/>
          <w:szCs w:val="32"/>
        </w:rPr>
      </w:pPr>
      <w:r w:rsidRPr="3573F6DA">
        <w:rPr>
          <w:rFonts w:ascii="Calibri" w:eastAsia="Calibri" w:hAnsi="Calibri" w:cs="Calibri"/>
          <w:sz w:val="32"/>
          <w:szCs w:val="32"/>
        </w:rPr>
        <w:t xml:space="preserve">If you </w:t>
      </w:r>
      <w:proofErr w:type="gramStart"/>
      <w:r w:rsidRPr="3573F6DA">
        <w:rPr>
          <w:rFonts w:ascii="Calibri" w:eastAsia="Calibri" w:hAnsi="Calibri" w:cs="Calibri"/>
          <w:sz w:val="32"/>
          <w:szCs w:val="32"/>
        </w:rPr>
        <w:t>have to</w:t>
      </w:r>
      <w:proofErr w:type="gramEnd"/>
      <w:r w:rsidRPr="3573F6DA">
        <w:rPr>
          <w:rFonts w:ascii="Calibri" w:eastAsia="Calibri" w:hAnsi="Calibri" w:cs="Calibri"/>
          <w:sz w:val="32"/>
          <w:szCs w:val="32"/>
        </w:rPr>
        <w:t xml:space="preserve"> purchase new books for a new semester but don't have the time to go out yourself and buy them, we can help you! Use our delivery service to get your course books or novels or any other literary and stationary materials delivered to you at your university, dormitory, a hostel, or outside the university campus.</w:t>
      </w:r>
    </w:p>
    <w:p w14:paraId="32A7CFC5" w14:textId="71F26815" w:rsidR="3573F6DA" w:rsidRDefault="3573F6DA" w:rsidP="3573F6DA">
      <w:pPr>
        <w:rPr>
          <w:rFonts w:ascii="Calibri" w:eastAsia="Calibri" w:hAnsi="Calibri" w:cs="Calibri"/>
          <w:sz w:val="32"/>
          <w:szCs w:val="32"/>
        </w:rPr>
      </w:pPr>
      <w:r w:rsidRPr="3573F6DA">
        <w:rPr>
          <w:rFonts w:ascii="Calibri" w:eastAsia="Calibri" w:hAnsi="Calibri" w:cs="Calibri"/>
          <w:sz w:val="32"/>
          <w:szCs w:val="32"/>
          <w:highlight w:val="yellow"/>
        </w:rPr>
        <w:t xml:space="preserve">Need to purchase new textbooks for a course or new semester of study, but don’t have the time to get them yourself? We can help. Our delivery service can get your textbooks, novels, as well as any other stationary materials delivered conveniently to your university, dormitory, hostel or university campus. </w:t>
      </w:r>
    </w:p>
    <w:p w14:paraId="72C5EB2F" w14:textId="52378135" w:rsidR="3573F6DA" w:rsidRDefault="3573F6DA" w:rsidP="3573F6DA">
      <w:pPr>
        <w:rPr>
          <w:rFonts w:ascii="Calibri" w:eastAsia="Calibri" w:hAnsi="Calibri" w:cs="Calibri"/>
          <w:sz w:val="32"/>
          <w:szCs w:val="32"/>
        </w:rPr>
      </w:pPr>
    </w:p>
    <w:p w14:paraId="23D60FE4" w14:textId="0656E3D8" w:rsidR="3573F6DA" w:rsidRDefault="3573F6DA" w:rsidP="3573F6DA">
      <w:pPr>
        <w:rPr>
          <w:rFonts w:ascii="Calibri" w:eastAsia="Calibri" w:hAnsi="Calibri" w:cs="Calibri"/>
          <w:sz w:val="32"/>
          <w:szCs w:val="32"/>
        </w:rPr>
      </w:pPr>
    </w:p>
    <w:p w14:paraId="292DA3FA" w14:textId="75AFF66D" w:rsidR="3573F6DA" w:rsidRDefault="110C1810" w:rsidP="3573F6DA">
      <w:r w:rsidRPr="110C1810">
        <w:rPr>
          <w:rFonts w:ascii="Calibri" w:eastAsia="Calibri" w:hAnsi="Calibri" w:cs="Calibri"/>
          <w:sz w:val="32"/>
          <w:szCs w:val="32"/>
        </w:rPr>
        <w:t xml:space="preserve">Deliver Many More Items That May Not Be Mentioned Above Like Bringing You Your Order Shipment, Courier </w:t>
      </w:r>
      <w:proofErr w:type="gramStart"/>
      <w:r w:rsidRPr="110C1810">
        <w:rPr>
          <w:rFonts w:ascii="Calibri" w:eastAsia="Calibri" w:hAnsi="Calibri" w:cs="Calibri"/>
          <w:sz w:val="32"/>
          <w:szCs w:val="32"/>
        </w:rPr>
        <w:t>Or</w:t>
      </w:r>
      <w:proofErr w:type="gramEnd"/>
      <w:r w:rsidRPr="110C1810">
        <w:rPr>
          <w:rFonts w:ascii="Calibri" w:eastAsia="Calibri" w:hAnsi="Calibri" w:cs="Calibri"/>
          <w:sz w:val="32"/>
          <w:szCs w:val="32"/>
        </w:rPr>
        <w:t xml:space="preserve"> Schedule Pick Up Of Items From Your Location And Delivering Them Wherever You Want</w:t>
      </w:r>
    </w:p>
    <w:p w14:paraId="37ABE5C6" w14:textId="7BC385D6" w:rsidR="110C1810"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We can also deliver many other items not listed above, including delivering your shipment order, or arranging a courier or scheduled pick up of any items from your designated location and delivering them to wherever you want. </w:t>
      </w:r>
    </w:p>
    <w:p w14:paraId="4A1EED14" w14:textId="6C6F19E1" w:rsidR="3573F6DA" w:rsidRDefault="3573F6DA" w:rsidP="3573F6DA">
      <w:pPr>
        <w:rPr>
          <w:rFonts w:ascii="Calibri" w:eastAsia="Calibri" w:hAnsi="Calibri" w:cs="Calibri"/>
          <w:sz w:val="32"/>
          <w:szCs w:val="32"/>
        </w:rPr>
      </w:pPr>
    </w:p>
    <w:p w14:paraId="0C18ADDF" w14:textId="545E300C" w:rsidR="3573F6DA" w:rsidRPr="008258E9" w:rsidRDefault="008258E9" w:rsidP="3573F6DA">
      <w:pPr>
        <w:rPr>
          <w:rFonts w:ascii="Calibri" w:eastAsia="Calibri" w:hAnsi="Calibri" w:cs="Calibri"/>
          <w:b/>
          <w:bCs/>
          <w:sz w:val="32"/>
          <w:szCs w:val="32"/>
        </w:rPr>
      </w:pPr>
      <w:r w:rsidRPr="008258E9">
        <w:rPr>
          <w:rFonts w:ascii="Calibri" w:eastAsia="Calibri" w:hAnsi="Calibri" w:cs="Calibri"/>
          <w:b/>
          <w:bCs/>
          <w:sz w:val="32"/>
          <w:szCs w:val="32"/>
        </w:rPr>
        <w:t>Career section:</w:t>
      </w:r>
    </w:p>
    <w:p w14:paraId="508A7634" w14:textId="3131494D" w:rsidR="3573F6DA" w:rsidRDefault="3573F6DA">
      <w:r w:rsidRPr="3573F6DA">
        <w:rPr>
          <w:rFonts w:ascii="Calibri" w:eastAsia="Calibri" w:hAnsi="Calibri" w:cs="Calibri"/>
          <w:sz w:val="32"/>
          <w:szCs w:val="32"/>
        </w:rPr>
        <w:t>Zebra Delivery is a new-age growing business with a range of career opportunities and looking for:</w:t>
      </w:r>
    </w:p>
    <w:p w14:paraId="7B7E0A82" w14:textId="407E995D" w:rsidR="3573F6DA" w:rsidRDefault="3573F6DA" w:rsidP="3573F6DA">
      <w:pPr>
        <w:rPr>
          <w:rFonts w:ascii="Calibri" w:eastAsia="Calibri" w:hAnsi="Calibri" w:cs="Calibri"/>
          <w:sz w:val="32"/>
          <w:szCs w:val="32"/>
        </w:rPr>
      </w:pPr>
      <w:r w:rsidRPr="3573F6DA">
        <w:rPr>
          <w:rFonts w:ascii="Calibri" w:eastAsia="Calibri" w:hAnsi="Calibri" w:cs="Calibri"/>
          <w:sz w:val="32"/>
          <w:szCs w:val="32"/>
          <w:highlight w:val="yellow"/>
        </w:rPr>
        <w:t>Zebra Delivery is a forward-looking growing business offering a range of career opportunities. We are currently recruiting:</w:t>
      </w:r>
    </w:p>
    <w:p w14:paraId="18716855" w14:textId="6EF533EB" w:rsidR="3573F6DA" w:rsidRDefault="3573F6DA">
      <w:r w:rsidRPr="3573F6DA">
        <w:rPr>
          <w:rFonts w:ascii="Calibri" w:eastAsia="Calibri" w:hAnsi="Calibri" w:cs="Calibri"/>
          <w:sz w:val="32"/>
          <w:szCs w:val="32"/>
        </w:rPr>
        <w:lastRenderedPageBreak/>
        <w:t>Human resources are our greatest asset, we believe in teamwork and synergy. The simple structure of the organization empowers and encourages each member of the team, therefore creating fresh and innovative ideas. We are a group of dynamic professionals, working ethically with high integrity and customer-centric approach. We would like to include like-minded people who share the same vision as ours and can work together with us to achieve our objectives and goals.</w:t>
      </w:r>
    </w:p>
    <w:p w14:paraId="358AAAE3" w14:textId="69E0E1A1" w:rsidR="3573F6DA" w:rsidRDefault="3573F6DA" w:rsidP="3573F6DA">
      <w:pPr>
        <w:rPr>
          <w:rFonts w:ascii="Calibri" w:eastAsia="Calibri" w:hAnsi="Calibri" w:cs="Calibri"/>
          <w:sz w:val="32"/>
          <w:szCs w:val="32"/>
        </w:rPr>
      </w:pPr>
      <w:r w:rsidRPr="3573F6DA">
        <w:rPr>
          <w:rFonts w:ascii="Calibri" w:eastAsia="Calibri" w:hAnsi="Calibri" w:cs="Calibri"/>
          <w:sz w:val="32"/>
          <w:szCs w:val="32"/>
          <w:highlight w:val="yellow"/>
        </w:rPr>
        <w:t xml:space="preserve">Human resources are our greatest asset. We believe in teamwork and </w:t>
      </w:r>
      <w:proofErr w:type="spellStart"/>
      <w:r w:rsidRPr="3573F6DA">
        <w:rPr>
          <w:rFonts w:ascii="Calibri" w:eastAsia="Calibri" w:hAnsi="Calibri" w:cs="Calibri"/>
          <w:sz w:val="32"/>
          <w:szCs w:val="32"/>
          <w:highlight w:val="yellow"/>
        </w:rPr>
        <w:t>utilising</w:t>
      </w:r>
      <w:proofErr w:type="spellEnd"/>
      <w:r w:rsidRPr="3573F6DA">
        <w:rPr>
          <w:rFonts w:ascii="Calibri" w:eastAsia="Calibri" w:hAnsi="Calibri" w:cs="Calibri"/>
          <w:sz w:val="32"/>
          <w:szCs w:val="32"/>
          <w:highlight w:val="yellow"/>
        </w:rPr>
        <w:t xml:space="preserve"> the skills of every individual. The simple structure of our </w:t>
      </w:r>
      <w:proofErr w:type="spellStart"/>
      <w:r w:rsidRPr="3573F6DA">
        <w:rPr>
          <w:rFonts w:ascii="Calibri" w:eastAsia="Calibri" w:hAnsi="Calibri" w:cs="Calibri"/>
          <w:sz w:val="32"/>
          <w:szCs w:val="32"/>
          <w:highlight w:val="yellow"/>
        </w:rPr>
        <w:t>organisation</w:t>
      </w:r>
      <w:proofErr w:type="spellEnd"/>
      <w:r w:rsidRPr="3573F6DA">
        <w:rPr>
          <w:rFonts w:ascii="Calibri" w:eastAsia="Calibri" w:hAnsi="Calibri" w:cs="Calibri"/>
          <w:sz w:val="32"/>
          <w:szCs w:val="32"/>
          <w:highlight w:val="yellow"/>
        </w:rPr>
        <w:t xml:space="preserve"> empowers and encourages every member of our team to be the best they can be. We are a group of dynamic professionals, working to high ethical standards with a strong focus on customer service. We are looking to recruit like-minded individuals who share our vision and goals, to work with us in order to achieve our objectives and drive our </w:t>
      </w:r>
      <w:proofErr w:type="spellStart"/>
      <w:r w:rsidRPr="3573F6DA">
        <w:rPr>
          <w:rFonts w:ascii="Calibri" w:eastAsia="Calibri" w:hAnsi="Calibri" w:cs="Calibri"/>
          <w:sz w:val="32"/>
          <w:szCs w:val="32"/>
          <w:highlight w:val="yellow"/>
        </w:rPr>
        <w:t>organisation</w:t>
      </w:r>
      <w:proofErr w:type="spellEnd"/>
      <w:r w:rsidRPr="3573F6DA">
        <w:rPr>
          <w:rFonts w:ascii="Calibri" w:eastAsia="Calibri" w:hAnsi="Calibri" w:cs="Calibri"/>
          <w:sz w:val="32"/>
          <w:szCs w:val="32"/>
          <w:highlight w:val="yellow"/>
        </w:rPr>
        <w:t xml:space="preserve"> forward. </w:t>
      </w:r>
    </w:p>
    <w:p w14:paraId="146EAB3D" w14:textId="3AFD5772" w:rsidR="3573F6DA" w:rsidRPr="008258E9" w:rsidRDefault="3573F6DA" w:rsidP="3573F6DA">
      <w:pPr>
        <w:rPr>
          <w:b/>
          <w:bCs/>
        </w:rPr>
      </w:pPr>
      <w:r w:rsidRPr="008258E9">
        <w:rPr>
          <w:rFonts w:ascii="Calibri" w:eastAsia="Calibri" w:hAnsi="Calibri" w:cs="Calibri"/>
          <w:b/>
          <w:bCs/>
          <w:sz w:val="32"/>
          <w:szCs w:val="32"/>
        </w:rPr>
        <w:t>Team Zebra</w:t>
      </w:r>
    </w:p>
    <w:p w14:paraId="26351A61" w14:textId="5A1CB039" w:rsidR="3573F6DA" w:rsidRDefault="3573F6DA">
      <w:r w:rsidRPr="3573F6DA">
        <w:rPr>
          <w:rFonts w:ascii="Calibri" w:eastAsia="Calibri" w:hAnsi="Calibri" w:cs="Calibri"/>
          <w:sz w:val="32"/>
          <w:szCs w:val="32"/>
        </w:rPr>
        <w:t>Sales Manager</w:t>
      </w:r>
    </w:p>
    <w:p w14:paraId="2FDB0218" w14:textId="37178A0A" w:rsidR="3573F6DA" w:rsidRDefault="110C1810" w:rsidP="110C1810">
      <w:pPr>
        <w:rPr>
          <w:rFonts w:ascii="Calibri" w:eastAsia="Calibri" w:hAnsi="Calibri" w:cs="Calibri"/>
          <w:sz w:val="32"/>
          <w:szCs w:val="32"/>
          <w:highlight w:val="yellow"/>
        </w:rPr>
      </w:pPr>
      <w:r w:rsidRPr="110C1810">
        <w:rPr>
          <w:rFonts w:ascii="Calibri" w:eastAsia="Calibri" w:hAnsi="Calibri" w:cs="Calibri"/>
          <w:sz w:val="32"/>
          <w:szCs w:val="32"/>
          <w:highlight w:val="yellow"/>
        </w:rPr>
        <w:t xml:space="preserve">We are currently looking for a qualified Sales Manager. If you have a background in </w:t>
      </w:r>
      <w:r w:rsidR="008258E9" w:rsidRPr="110C1810">
        <w:rPr>
          <w:rFonts w:ascii="Calibri" w:eastAsia="Calibri" w:hAnsi="Calibri" w:cs="Calibri"/>
          <w:sz w:val="32"/>
          <w:szCs w:val="32"/>
          <w:highlight w:val="yellow"/>
        </w:rPr>
        <w:t>sales and</w:t>
      </w:r>
      <w:bookmarkStart w:id="0" w:name="_GoBack"/>
      <w:bookmarkEnd w:id="0"/>
      <w:r w:rsidRPr="110C1810">
        <w:rPr>
          <w:rFonts w:ascii="Calibri" w:eastAsia="Calibri" w:hAnsi="Calibri" w:cs="Calibri"/>
          <w:sz w:val="32"/>
          <w:szCs w:val="32"/>
          <w:highlight w:val="yellow"/>
        </w:rPr>
        <w:t xml:space="preserve"> would like to help drive the growth of Zebra Delivery, please contact us. </w:t>
      </w:r>
    </w:p>
    <w:p w14:paraId="4C958E8F" w14:textId="28687FA7" w:rsidR="3573F6DA" w:rsidRDefault="110C1810">
      <w:r w:rsidRPr="110C1810">
        <w:rPr>
          <w:rFonts w:ascii="Calibri" w:eastAsia="Calibri" w:hAnsi="Calibri" w:cs="Calibri"/>
          <w:sz w:val="32"/>
          <w:szCs w:val="32"/>
        </w:rPr>
        <w:t>Advertisers</w:t>
      </w:r>
    </w:p>
    <w:p w14:paraId="19D5133D" w14:textId="7F131D7E" w:rsidR="110C1810" w:rsidRDefault="07C8440F" w:rsidP="07C8440F">
      <w:pPr>
        <w:rPr>
          <w:rFonts w:ascii="Calibri" w:eastAsia="Calibri" w:hAnsi="Calibri" w:cs="Calibri"/>
          <w:sz w:val="32"/>
          <w:szCs w:val="32"/>
          <w:highlight w:val="yellow"/>
        </w:rPr>
      </w:pPr>
      <w:r w:rsidRPr="07C8440F">
        <w:rPr>
          <w:rFonts w:ascii="Calibri" w:eastAsia="Calibri" w:hAnsi="Calibri" w:cs="Calibri"/>
          <w:sz w:val="32"/>
          <w:szCs w:val="32"/>
          <w:highlight w:val="yellow"/>
        </w:rPr>
        <w:t xml:space="preserve">Zebra Delivery currently has positions vacant for Advertisers. If you have a strong background in </w:t>
      </w:r>
      <w:proofErr w:type="gramStart"/>
      <w:r w:rsidRPr="07C8440F">
        <w:rPr>
          <w:rFonts w:ascii="Calibri" w:eastAsia="Calibri" w:hAnsi="Calibri" w:cs="Calibri"/>
          <w:sz w:val="32"/>
          <w:szCs w:val="32"/>
          <w:highlight w:val="yellow"/>
        </w:rPr>
        <w:t>advertising, and</w:t>
      </w:r>
      <w:proofErr w:type="gramEnd"/>
      <w:r w:rsidRPr="07C8440F">
        <w:rPr>
          <w:rFonts w:ascii="Calibri" w:eastAsia="Calibri" w:hAnsi="Calibri" w:cs="Calibri"/>
          <w:sz w:val="32"/>
          <w:szCs w:val="32"/>
          <w:highlight w:val="yellow"/>
        </w:rPr>
        <w:t xml:space="preserve"> would like to put your skills to use working for Zebra Delivery, please contact us. </w:t>
      </w:r>
    </w:p>
    <w:p w14:paraId="5F60E565" w14:textId="04866E5F" w:rsidR="3573F6DA" w:rsidRDefault="3573F6DA" w:rsidP="3573F6DA">
      <w:pPr>
        <w:rPr>
          <w:rFonts w:ascii="Calibri" w:eastAsia="Calibri" w:hAnsi="Calibri" w:cs="Calibri"/>
          <w:sz w:val="32"/>
          <w:szCs w:val="32"/>
        </w:rPr>
      </w:pPr>
    </w:p>
    <w:p w14:paraId="6E7EFEFD" w14:textId="27AE3397" w:rsidR="3573F6DA" w:rsidRDefault="110C1810">
      <w:r w:rsidRPr="110C1810">
        <w:rPr>
          <w:rFonts w:ascii="Calibri" w:eastAsia="Calibri" w:hAnsi="Calibri" w:cs="Calibri"/>
          <w:sz w:val="32"/>
          <w:szCs w:val="32"/>
        </w:rPr>
        <w:t>Delivery Partners</w:t>
      </w:r>
    </w:p>
    <w:p w14:paraId="2A2F3DD5" w14:textId="07CBB957" w:rsidR="110C1810"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lastRenderedPageBreak/>
        <w:t xml:space="preserve">Zebra Delivery is currently recruiting delivery drivers to service our expanding delivery needs. As one of our independent contractor Delivery Partners, you will have the opportunity to choose the hours you wish to work. We have opportunities available for a range of delivery drivers, including car, van and bike deliveries. If you are enthusiastic and professional, Zebra Delivery would like to hear from you.  </w:t>
      </w:r>
    </w:p>
    <w:p w14:paraId="2CF74CD5" w14:textId="3E26CDCC" w:rsidR="110C1810" w:rsidRDefault="110C1810" w:rsidP="110C1810">
      <w:pPr>
        <w:rPr>
          <w:rFonts w:ascii="Calibri" w:eastAsia="Calibri" w:hAnsi="Calibri" w:cs="Calibri"/>
          <w:sz w:val="32"/>
          <w:szCs w:val="32"/>
          <w:highlight w:val="yellow"/>
        </w:rPr>
      </w:pPr>
      <w:r w:rsidRPr="110C1810">
        <w:rPr>
          <w:rFonts w:ascii="Calibri" w:eastAsia="Calibri" w:hAnsi="Calibri" w:cs="Calibri"/>
          <w:sz w:val="32"/>
          <w:szCs w:val="32"/>
          <w:highlight w:val="yellow"/>
        </w:rPr>
        <w:t xml:space="preserve">As an independent contractor, you will be required to have an ABN and will be paid for distance travelled. To register your interest in being a Delivery Partner, please log in and forward your details to us. </w:t>
      </w:r>
    </w:p>
    <w:p w14:paraId="28F2C4F6" w14:textId="3113E8AC" w:rsidR="3573F6DA" w:rsidRDefault="3573F6DA" w:rsidP="3573F6DA">
      <w:pPr>
        <w:rPr>
          <w:rFonts w:ascii="Calibri" w:eastAsia="Calibri" w:hAnsi="Calibri" w:cs="Calibri"/>
          <w:sz w:val="32"/>
          <w:szCs w:val="32"/>
        </w:rPr>
      </w:pPr>
    </w:p>
    <w:p w14:paraId="04BB5E0E" w14:textId="42819241" w:rsidR="3573F6DA" w:rsidRDefault="3573F6DA" w:rsidP="3573F6DA">
      <w:pPr>
        <w:rPr>
          <w:rFonts w:ascii="Calibri" w:eastAsia="Calibri" w:hAnsi="Calibri" w:cs="Calibri"/>
          <w:sz w:val="32"/>
          <w:szCs w:val="32"/>
        </w:rPr>
      </w:pPr>
    </w:p>
    <w:p w14:paraId="729E8CAA" w14:textId="32130936" w:rsidR="3573F6DA" w:rsidRDefault="3573F6DA">
      <w:r w:rsidRPr="3573F6DA">
        <w:rPr>
          <w:rFonts w:ascii="Calibri" w:eastAsia="Calibri" w:hAnsi="Calibri" w:cs="Calibri"/>
          <w:sz w:val="32"/>
          <w:szCs w:val="32"/>
        </w:rPr>
        <w:t>Customer Care Executives</w:t>
      </w:r>
    </w:p>
    <w:p w14:paraId="40ACF00D" w14:textId="56C48A59" w:rsidR="3573F6DA" w:rsidRDefault="110C1810" w:rsidP="110C1810">
      <w:pPr>
        <w:rPr>
          <w:rFonts w:ascii="Calibri" w:eastAsia="Calibri" w:hAnsi="Calibri" w:cs="Calibri"/>
          <w:sz w:val="32"/>
          <w:szCs w:val="32"/>
        </w:rPr>
      </w:pPr>
      <w:r w:rsidRPr="110C1810">
        <w:rPr>
          <w:rFonts w:ascii="Calibri" w:eastAsia="Calibri" w:hAnsi="Calibri" w:cs="Calibri"/>
          <w:sz w:val="32"/>
          <w:szCs w:val="32"/>
          <w:highlight w:val="yellow"/>
        </w:rPr>
        <w:t xml:space="preserve">Zebra Delivery is currently recruiting Customer Care Executives to service the needs of our growing business. If you have previous experience as a Customer Care Executive and a strong focus on customer service, Zebra Delivery would like to hear from you. </w:t>
      </w:r>
    </w:p>
    <w:p w14:paraId="269D017E" w14:textId="448DF50A" w:rsidR="3573F6DA" w:rsidRDefault="3573F6DA" w:rsidP="3573F6DA">
      <w:r w:rsidRPr="3573F6DA">
        <w:rPr>
          <w:rFonts w:ascii="Calibri" w:eastAsia="Calibri" w:hAnsi="Calibri" w:cs="Calibri"/>
          <w:sz w:val="32"/>
          <w:szCs w:val="32"/>
        </w:rPr>
        <w:t>Business Developer</w:t>
      </w:r>
    </w:p>
    <w:p w14:paraId="54980E95" w14:textId="74831E42" w:rsidR="3573F6DA" w:rsidRDefault="07C8440F" w:rsidP="07C8440F">
      <w:pPr>
        <w:rPr>
          <w:rFonts w:ascii="Calibri" w:eastAsia="Calibri" w:hAnsi="Calibri" w:cs="Calibri"/>
          <w:sz w:val="32"/>
          <w:szCs w:val="32"/>
          <w:highlight w:val="yellow"/>
        </w:rPr>
      </w:pPr>
      <w:r w:rsidRPr="07C8440F">
        <w:rPr>
          <w:rFonts w:ascii="Calibri" w:eastAsia="Calibri" w:hAnsi="Calibri" w:cs="Calibri"/>
          <w:sz w:val="32"/>
          <w:szCs w:val="32"/>
          <w:highlight w:val="yellow"/>
        </w:rPr>
        <w:t xml:space="preserve">Zebra Delivery is currently looking for an enthusiastic Business Developer to help drive the growth of our business into the future. If you have a keen understanding of the many and varied requirements of successful business growth, Zebra Delivery would like to hear from you. </w:t>
      </w:r>
    </w:p>
    <w:p w14:paraId="1E26DF97" w14:textId="7F905631" w:rsidR="110C1810" w:rsidRDefault="110C1810" w:rsidP="110C1810">
      <w:pPr>
        <w:rPr>
          <w:rFonts w:ascii="Calibri" w:eastAsia="Calibri" w:hAnsi="Calibri" w:cs="Calibri"/>
          <w:sz w:val="32"/>
          <w:szCs w:val="32"/>
        </w:rPr>
      </w:pPr>
    </w:p>
    <w:p w14:paraId="2774769E" w14:textId="29CC2A9E" w:rsidR="3573F6DA" w:rsidRDefault="110C1810" w:rsidP="3573F6DA">
      <w:r w:rsidRPr="110C1810">
        <w:rPr>
          <w:rFonts w:ascii="Calibri" w:eastAsia="Calibri" w:hAnsi="Calibri" w:cs="Calibri"/>
          <w:sz w:val="32"/>
          <w:szCs w:val="32"/>
        </w:rPr>
        <w:t>Please write us at career@zebradelivery.com.au for information regarding job applications and current openings.</w:t>
      </w:r>
    </w:p>
    <w:p w14:paraId="7AA404B7" w14:textId="666D0C3E" w:rsidR="110C1810" w:rsidRDefault="110C1810" w:rsidP="110C1810">
      <w:pPr>
        <w:rPr>
          <w:rFonts w:ascii="Calibri" w:eastAsia="Calibri" w:hAnsi="Calibri" w:cs="Calibri"/>
          <w:sz w:val="32"/>
          <w:szCs w:val="32"/>
          <w:highlight w:val="yellow"/>
        </w:rPr>
      </w:pPr>
      <w:r w:rsidRPr="110C1810">
        <w:rPr>
          <w:rFonts w:ascii="Calibri" w:eastAsia="Calibri" w:hAnsi="Calibri" w:cs="Calibri"/>
          <w:sz w:val="32"/>
          <w:szCs w:val="32"/>
          <w:highlight w:val="yellow"/>
        </w:rPr>
        <w:lastRenderedPageBreak/>
        <w:t xml:space="preserve">Please write to us at career@zebradelivery.com.au for further information on working for Zebra Delivery and current positions available.  </w:t>
      </w:r>
    </w:p>
    <w:sectPr w:rsidR="110C18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8A49F1"/>
    <w:multiLevelType w:val="hybridMultilevel"/>
    <w:tmpl w:val="C9DA3590"/>
    <w:lvl w:ilvl="0" w:tplc="4D60D95A">
      <w:start w:val="1"/>
      <w:numFmt w:val="bullet"/>
      <w:lvlText w:val=""/>
      <w:lvlJc w:val="left"/>
      <w:pPr>
        <w:ind w:left="720" w:hanging="360"/>
      </w:pPr>
      <w:rPr>
        <w:rFonts w:ascii="Wingdings" w:hAnsi="Wingdings" w:hint="default"/>
      </w:rPr>
    </w:lvl>
    <w:lvl w:ilvl="1" w:tplc="122C6F9E">
      <w:start w:val="1"/>
      <w:numFmt w:val="bullet"/>
      <w:lvlText w:val="o"/>
      <w:lvlJc w:val="left"/>
      <w:pPr>
        <w:ind w:left="1440" w:hanging="360"/>
      </w:pPr>
      <w:rPr>
        <w:rFonts w:ascii="Courier New" w:hAnsi="Courier New" w:hint="default"/>
      </w:rPr>
    </w:lvl>
    <w:lvl w:ilvl="2" w:tplc="A05C952A">
      <w:start w:val="1"/>
      <w:numFmt w:val="bullet"/>
      <w:lvlText w:val=""/>
      <w:lvlJc w:val="left"/>
      <w:pPr>
        <w:ind w:left="2160" w:hanging="360"/>
      </w:pPr>
      <w:rPr>
        <w:rFonts w:ascii="Wingdings" w:hAnsi="Wingdings" w:hint="default"/>
      </w:rPr>
    </w:lvl>
    <w:lvl w:ilvl="3" w:tplc="0A4C8772">
      <w:start w:val="1"/>
      <w:numFmt w:val="bullet"/>
      <w:lvlText w:val=""/>
      <w:lvlJc w:val="left"/>
      <w:pPr>
        <w:ind w:left="2880" w:hanging="360"/>
      </w:pPr>
      <w:rPr>
        <w:rFonts w:ascii="Symbol" w:hAnsi="Symbol" w:hint="default"/>
      </w:rPr>
    </w:lvl>
    <w:lvl w:ilvl="4" w:tplc="87CC2FB2">
      <w:start w:val="1"/>
      <w:numFmt w:val="bullet"/>
      <w:lvlText w:val="o"/>
      <w:lvlJc w:val="left"/>
      <w:pPr>
        <w:ind w:left="3600" w:hanging="360"/>
      </w:pPr>
      <w:rPr>
        <w:rFonts w:ascii="Courier New" w:hAnsi="Courier New" w:hint="default"/>
      </w:rPr>
    </w:lvl>
    <w:lvl w:ilvl="5" w:tplc="4888F2C8">
      <w:start w:val="1"/>
      <w:numFmt w:val="bullet"/>
      <w:lvlText w:val=""/>
      <w:lvlJc w:val="left"/>
      <w:pPr>
        <w:ind w:left="4320" w:hanging="360"/>
      </w:pPr>
      <w:rPr>
        <w:rFonts w:ascii="Wingdings" w:hAnsi="Wingdings" w:hint="default"/>
      </w:rPr>
    </w:lvl>
    <w:lvl w:ilvl="6" w:tplc="703645B2">
      <w:start w:val="1"/>
      <w:numFmt w:val="bullet"/>
      <w:lvlText w:val=""/>
      <w:lvlJc w:val="left"/>
      <w:pPr>
        <w:ind w:left="5040" w:hanging="360"/>
      </w:pPr>
      <w:rPr>
        <w:rFonts w:ascii="Symbol" w:hAnsi="Symbol" w:hint="default"/>
      </w:rPr>
    </w:lvl>
    <w:lvl w:ilvl="7" w:tplc="3342F4AA">
      <w:start w:val="1"/>
      <w:numFmt w:val="bullet"/>
      <w:lvlText w:val="o"/>
      <w:lvlJc w:val="left"/>
      <w:pPr>
        <w:ind w:left="5760" w:hanging="360"/>
      </w:pPr>
      <w:rPr>
        <w:rFonts w:ascii="Courier New" w:hAnsi="Courier New" w:hint="default"/>
      </w:rPr>
    </w:lvl>
    <w:lvl w:ilvl="8" w:tplc="D5C6B75C">
      <w:start w:val="1"/>
      <w:numFmt w:val="bullet"/>
      <w:lvlText w:val=""/>
      <w:lvlJc w:val="left"/>
      <w:pPr>
        <w:ind w:left="6480" w:hanging="360"/>
      </w:pPr>
      <w:rPr>
        <w:rFonts w:ascii="Wingdings" w:hAnsi="Wingdings" w:hint="default"/>
      </w:rPr>
    </w:lvl>
  </w:abstractNum>
  <w:abstractNum w:abstractNumId="1" w15:restartNumberingAfterBreak="0">
    <w:nsid w:val="6EED4755"/>
    <w:multiLevelType w:val="hybridMultilevel"/>
    <w:tmpl w:val="BCCEBD0E"/>
    <w:lvl w:ilvl="0" w:tplc="58FE7F88">
      <w:start w:val="1"/>
      <w:numFmt w:val="decimal"/>
      <w:lvlText w:val="%1."/>
      <w:lvlJc w:val="left"/>
      <w:pPr>
        <w:ind w:left="720" w:hanging="360"/>
      </w:pPr>
    </w:lvl>
    <w:lvl w:ilvl="1" w:tplc="0E10C97C">
      <w:start w:val="1"/>
      <w:numFmt w:val="lowerLetter"/>
      <w:lvlText w:val="%2."/>
      <w:lvlJc w:val="left"/>
      <w:pPr>
        <w:ind w:left="1440" w:hanging="360"/>
      </w:pPr>
    </w:lvl>
    <w:lvl w:ilvl="2" w:tplc="21AC25C6">
      <w:start w:val="1"/>
      <w:numFmt w:val="lowerRoman"/>
      <w:lvlText w:val="%3."/>
      <w:lvlJc w:val="right"/>
      <w:pPr>
        <w:ind w:left="2160" w:hanging="180"/>
      </w:pPr>
    </w:lvl>
    <w:lvl w:ilvl="3" w:tplc="A800A56C">
      <w:start w:val="1"/>
      <w:numFmt w:val="decimal"/>
      <w:lvlText w:val="%4."/>
      <w:lvlJc w:val="left"/>
      <w:pPr>
        <w:ind w:left="2880" w:hanging="360"/>
      </w:pPr>
    </w:lvl>
    <w:lvl w:ilvl="4" w:tplc="BEEE6110">
      <w:start w:val="1"/>
      <w:numFmt w:val="lowerLetter"/>
      <w:lvlText w:val="%5."/>
      <w:lvlJc w:val="left"/>
      <w:pPr>
        <w:ind w:left="3600" w:hanging="360"/>
      </w:pPr>
    </w:lvl>
    <w:lvl w:ilvl="5" w:tplc="243C7C98">
      <w:start w:val="1"/>
      <w:numFmt w:val="lowerRoman"/>
      <w:lvlText w:val="%6."/>
      <w:lvlJc w:val="right"/>
      <w:pPr>
        <w:ind w:left="4320" w:hanging="180"/>
      </w:pPr>
    </w:lvl>
    <w:lvl w:ilvl="6" w:tplc="37DA1DB6">
      <w:start w:val="1"/>
      <w:numFmt w:val="decimal"/>
      <w:lvlText w:val="%7."/>
      <w:lvlJc w:val="left"/>
      <w:pPr>
        <w:ind w:left="5040" w:hanging="360"/>
      </w:pPr>
    </w:lvl>
    <w:lvl w:ilvl="7" w:tplc="211486EE">
      <w:start w:val="1"/>
      <w:numFmt w:val="lowerLetter"/>
      <w:lvlText w:val="%8."/>
      <w:lvlJc w:val="left"/>
      <w:pPr>
        <w:ind w:left="5760" w:hanging="360"/>
      </w:pPr>
    </w:lvl>
    <w:lvl w:ilvl="8" w:tplc="CCCA1730">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NzEwM7YwtjS3MLFU0lEKTi0uzszPAykwrAUA1sXnPCwAAAA="/>
  </w:docVars>
  <w:rsids>
    <w:rsidRoot w:val="208EF372"/>
    <w:rsid w:val="000F3E7B"/>
    <w:rsid w:val="008258E9"/>
    <w:rsid w:val="008849E5"/>
    <w:rsid w:val="009E5774"/>
    <w:rsid w:val="07C8440F"/>
    <w:rsid w:val="110C1810"/>
    <w:rsid w:val="208EF372"/>
    <w:rsid w:val="3573F6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8EF372"/>
  <w15:chartTrackingRefBased/>
  <w15:docId w15:val="{7C91B1BE-5B84-4E47-96CA-785917EDE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0</Pages>
  <Words>3943</Words>
  <Characters>22476</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Kinsey</dc:creator>
  <cp:keywords/>
  <dc:description/>
  <cp:lastModifiedBy>arif shaalami</cp:lastModifiedBy>
  <cp:revision>4</cp:revision>
  <dcterms:created xsi:type="dcterms:W3CDTF">2019-08-21T15:15:00Z</dcterms:created>
  <dcterms:modified xsi:type="dcterms:W3CDTF">2019-08-21T15:27:00Z</dcterms:modified>
</cp:coreProperties>
</file>